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6B6150D3" w:rsidR="0051672D" w:rsidRPr="00883277" w:rsidRDefault="00350144" w:rsidP="008A257A">
      <w:pPr>
        <w:spacing w:after="120" w:line="240" w:lineRule="auto"/>
        <w:ind w:left="0"/>
        <w:rPr>
          <w:sz w:val="26"/>
          <w:szCs w:val="26"/>
        </w:rPr>
      </w:pPr>
      <w:r>
        <w:rPr>
          <w:sz w:val="26"/>
          <w:szCs w:val="26"/>
        </w:rPr>
        <w:t>“Pārskats par darbu” (</w:t>
      </w:r>
      <w:bookmarkStart w:id="0" w:name="_Hlk40879117"/>
      <w:r>
        <w:rPr>
          <w:sz w:val="26"/>
          <w:szCs w:val="26"/>
        </w:rPr>
        <w:t>2-darbs-pašvaldības</w:t>
      </w:r>
      <w:bookmarkEnd w:id="0"/>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4931F44D" w14:textId="4B94E8D7" w:rsidR="0093785E" w:rsidRDefault="0093785E" w:rsidP="00350144">
      <w:r w:rsidRPr="009404C8">
        <w:t xml:space="preserve">Pārvalde lūdz iesniegt datus, lai nodrošinātu lietotāju vajadzības, kas definētas </w:t>
      </w:r>
      <w:hyperlink r:id="rId7" w:history="1">
        <w:r w:rsidRPr="0035131D">
          <w:rPr>
            <w:rStyle w:val="Hyperlink"/>
            <w:rFonts w:cs="Verdana"/>
            <w:szCs w:val="20"/>
          </w:rPr>
          <w:t xml:space="preserve">Oficiālās statistikas </w:t>
        </w:r>
        <w:r w:rsidRPr="0035131D">
          <w:rPr>
            <w:rStyle w:val="Hyperlink"/>
          </w:rPr>
          <w:t>programmas</w:t>
        </w:r>
      </w:hyperlink>
      <w:r w:rsidRPr="002F103A">
        <w:rPr>
          <w:color w:val="0000FF"/>
        </w:rPr>
        <w:t xml:space="preserve"> </w:t>
      </w:r>
      <w:r w:rsidRPr="002F103A">
        <w:t>pielikuma 1. punktā (Nacionālo kontu sistēma)</w:t>
      </w:r>
      <w:r w:rsidR="002F103A" w:rsidRPr="002F103A">
        <w:t xml:space="preserve">, </w:t>
      </w:r>
      <w:r w:rsidR="002F103A" w:rsidRPr="002F103A">
        <w:rPr>
          <w:szCs w:val="20"/>
        </w:rPr>
        <w:t>14. punktā (Darba samaksas statistika)</w:t>
      </w:r>
      <w:r w:rsidRPr="002F103A">
        <w:t xml:space="preserve"> un </w:t>
      </w:r>
      <w:r w:rsidR="002F103A" w:rsidRPr="002F103A">
        <w:rPr>
          <w:szCs w:val="20"/>
        </w:rPr>
        <w:t>25. punktā (Tūrisma statistika)</w:t>
      </w:r>
      <w:r w:rsidRPr="002F103A">
        <w:t>.</w:t>
      </w:r>
    </w:p>
    <w:p w14:paraId="00ECABE6" w14:textId="03647F5D" w:rsidR="00350144" w:rsidRDefault="00ED7FFD" w:rsidP="00350144">
      <w:r>
        <w:t>Ikviena</w:t>
      </w:r>
      <w:r w:rsidR="00350144">
        <w:t xml:space="preserve"> uzņēmuma dati sniedz būtisku ieguldījumu informācijas sagatavošanā par darba tirgus rādītājiem – aizņemto un brīvo darbvietu skaitu, atalgojumu un pārējām darbaspēka izmaksām, nostrādātajām stundām, sadalījumā pa visām tautsaimniecības nozarēm un sektoriem. Darbaspēka izmaksu rādītāji tiek izmantoti inflācijas un darbaspēka tirgus dinamikas procesu analīzei.</w:t>
      </w:r>
    </w:p>
    <w:p w14:paraId="72A32E49" w14:textId="68B40AFE" w:rsidR="00381049" w:rsidRDefault="00350144" w:rsidP="00350144">
      <w:pPr>
        <w:rPr>
          <w:bCs/>
          <w:color w:val="000000"/>
        </w:rPr>
      </w:pPr>
      <w:r>
        <w:t xml:space="preserve">Kopsavilkuma datus savu funkciju veikšanai izmanto </w:t>
      </w:r>
      <w:r w:rsidR="00E70E19">
        <w:t xml:space="preserve">Valsts kanceleja un citas </w:t>
      </w:r>
      <w:r>
        <w:t xml:space="preserve">Latvijas valsts un pašvaldību institūcijas, Latvijas Banka, Eiropas Savienības institūcijas, starptautiskās organizācijas un citi datu lietotāji darba tirgus procesu analīzei, jaunu darbvietu radīšanas procesā, līgumu slēgšanā ar jauniem darbiniekiem un citiem mērķiem. Piemēram, datus par vidējo mēneša darba samaksu un darbaspēka izmaksu indeksiem Labklājības ministrija izmanto minimālās darba algas aprēķiniem, darba devēji – savu darbinieku atalgojuma ikgadējai pārskatīšanai, atalgojuma noteikšanai ārvalstniekiem, kurus vēlas </w:t>
      </w:r>
      <w:r>
        <w:lastRenderedPageBreak/>
        <w:t>nodarbināt savā uzņēmumā, kā arī dažādos projektos ar darbaspēku saistītu izmaksu indeksācijai. Ekonomikas ministrija gatavo regulārus ziņojumus par tautsaimniecības attīstību un darba tirgus attīstības prognozēm.</w:t>
      </w:r>
    </w:p>
    <w:p w14:paraId="41185709" w14:textId="56890C52" w:rsidR="00FB66EA" w:rsidRPr="00C13E38" w:rsidRDefault="008C258D" w:rsidP="004652B7">
      <w:pPr>
        <w:pStyle w:val="Heading1"/>
        <w:numPr>
          <w:ilvl w:val="0"/>
          <w:numId w:val="26"/>
        </w:numPr>
      </w:pPr>
      <w:bookmarkStart w:id="3"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4E8E704E" w:rsidR="00FB66EA" w:rsidRPr="00D14564" w:rsidRDefault="00F34984" w:rsidP="004652B7">
      <w:r w:rsidRPr="00C13E38">
        <w:t>Oficiālo statistiku nodrošin</w:t>
      </w:r>
      <w:r w:rsidR="007B0817">
        <w:t>a</w:t>
      </w:r>
      <w:r w:rsidRPr="00C13E38">
        <w:t xml:space="preserve">, lai izpildītu šādus </w:t>
      </w:r>
      <w:r w:rsidR="00322F85" w:rsidRPr="00C13E38">
        <w:t>tiesību aktus:</w:t>
      </w:r>
    </w:p>
    <w:p w14:paraId="4BE1383E" w14:textId="07EA625B" w:rsidR="00350144" w:rsidRDefault="00350144" w:rsidP="00350144">
      <w:pPr>
        <w:pStyle w:val="NoSpacing"/>
        <w:numPr>
          <w:ilvl w:val="2"/>
          <w:numId w:val="26"/>
        </w:numPr>
      </w:pPr>
      <w:hyperlink r:id="rId8" w:history="1">
        <w:r w:rsidRPr="002F103A">
          <w:rPr>
            <w:rStyle w:val="Hyperlink"/>
          </w:rPr>
          <w:t>Eiropas Parlamenta un Padomes 2003. gada 27. februāra Regul</w:t>
        </w:r>
        <w:r w:rsidR="00DF5D8F">
          <w:rPr>
            <w:rStyle w:val="Hyperlink"/>
          </w:rPr>
          <w:t>u</w:t>
        </w:r>
        <w:r w:rsidRPr="002F103A">
          <w:rPr>
            <w:rStyle w:val="Hyperlink"/>
          </w:rPr>
          <w:t xml:space="preserve"> (EK) Nr. 450/2003</w:t>
        </w:r>
      </w:hyperlink>
      <w:r w:rsidRPr="002F103A">
        <w:t xml:space="preserve"> par darbaspēka izmaksu indeksu (Dokuments attiecas uz EEZ)</w:t>
      </w:r>
      <w:r>
        <w:t>;</w:t>
      </w:r>
    </w:p>
    <w:p w14:paraId="1A3792B2" w14:textId="066A4E8D" w:rsidR="00350144" w:rsidRDefault="00350144" w:rsidP="00350144">
      <w:pPr>
        <w:pStyle w:val="NoSpacing"/>
        <w:numPr>
          <w:ilvl w:val="2"/>
          <w:numId w:val="26"/>
        </w:numPr>
      </w:pPr>
      <w:hyperlink r:id="rId9" w:history="1">
        <w:r w:rsidRPr="002F103A">
          <w:rPr>
            <w:rStyle w:val="Hyperlink"/>
          </w:rPr>
          <w:t>Eiropas Parlamenta un Padomes 2008. gada 23. aprīļa Regul</w:t>
        </w:r>
        <w:r w:rsidR="00DF5D8F">
          <w:rPr>
            <w:rStyle w:val="Hyperlink"/>
          </w:rPr>
          <w:t xml:space="preserve">u </w:t>
        </w:r>
        <w:r w:rsidRPr="002F103A">
          <w:rPr>
            <w:rStyle w:val="Hyperlink"/>
          </w:rPr>
          <w:t>(EK) Nr.</w:t>
        </w:r>
        <w:r w:rsidR="002F103A" w:rsidRPr="002F103A">
          <w:rPr>
            <w:rStyle w:val="Hyperlink"/>
          </w:rPr>
          <w:t> </w:t>
        </w:r>
        <w:r w:rsidRPr="002F103A">
          <w:rPr>
            <w:rStyle w:val="Hyperlink"/>
          </w:rPr>
          <w:t>453/2008</w:t>
        </w:r>
      </w:hyperlink>
      <w:r w:rsidRPr="002F103A">
        <w:t xml:space="preserve"> attiecībā uz ceturkšņa statistiku par brīvajām darbvietām Kopienā</w:t>
      </w:r>
      <w:r w:rsidR="00461638">
        <w:t xml:space="preserve"> </w:t>
      </w:r>
      <w:r w:rsidR="00461638" w:rsidRPr="002F103A">
        <w:t>(Dokuments attiecas uz EEZ)</w:t>
      </w:r>
      <w:r>
        <w:t>;</w:t>
      </w:r>
    </w:p>
    <w:p w14:paraId="7A525018" w14:textId="36999745" w:rsidR="00420AD1" w:rsidRPr="003B371D" w:rsidRDefault="00350144" w:rsidP="00350144">
      <w:pPr>
        <w:pStyle w:val="NoSpacing"/>
        <w:numPr>
          <w:ilvl w:val="2"/>
          <w:numId w:val="26"/>
        </w:numPr>
      </w:pPr>
      <w:r>
        <w:t>Latvijas normatīv</w:t>
      </w:r>
      <w:r w:rsidR="00DF5D8F">
        <w:t>os</w:t>
      </w:r>
      <w:r>
        <w:t xml:space="preserve"> akt</w:t>
      </w:r>
      <w:r w:rsidR="00DF5D8F">
        <w:t>us</w:t>
      </w:r>
      <w:r>
        <w:t>, kas nosaka atalgojuma noteikšanas metodoloģiju atsevišķām nodarbināto grupām, arī ārvalstniekiem, kur tiek izmantota vidējā mēneša darba samaksa.</w:t>
      </w:r>
    </w:p>
    <w:p w14:paraId="0EA759E9" w14:textId="43AFA218" w:rsidR="00E47D56" w:rsidRPr="00F37885" w:rsidRDefault="008C258D" w:rsidP="00A513C7">
      <w:pPr>
        <w:pStyle w:val="Heading1"/>
        <w:numPr>
          <w:ilvl w:val="0"/>
          <w:numId w:val="29"/>
        </w:numPr>
      </w:pPr>
      <w:bookmarkStart w:id="4" w:name="_Toc70071549"/>
      <w:r>
        <w:t>Kur ir noteikts p</w:t>
      </w:r>
      <w:r w:rsidR="00E47D56" w:rsidRPr="00F37885">
        <w:t>ienākums iesniegt datus</w:t>
      </w:r>
      <w:r>
        <w:t>?</w:t>
      </w:r>
      <w:bookmarkEnd w:id="4"/>
    </w:p>
    <w:p w14:paraId="2FE3EA63" w14:textId="101CF628" w:rsidR="00DC7EFA" w:rsidRPr="00C13E38" w:rsidRDefault="00E47D56" w:rsidP="00A513C7">
      <w:r w:rsidRPr="00C13E38">
        <w:t>Pienākums iesniegt datus izriet no</w:t>
      </w:r>
      <w:r w:rsidR="008629E4" w:rsidRPr="00C13E38">
        <w:t xml:space="preserve"> </w:t>
      </w:r>
      <w:hyperlink r:id="rId10" w:anchor="p14" w:history="1">
        <w:r w:rsidRPr="002F103A">
          <w:rPr>
            <w:rStyle w:val="Hyperlink"/>
            <w:rFonts w:cs="Times New Roman"/>
            <w:szCs w:val="20"/>
          </w:rPr>
          <w:t>Stat</w:t>
        </w:r>
        <w:r w:rsidR="00DC7EFA" w:rsidRPr="002F103A">
          <w:rPr>
            <w:rStyle w:val="Hyperlink"/>
            <w:rFonts w:cs="Times New Roman"/>
            <w:szCs w:val="20"/>
          </w:rPr>
          <w:t>i</w:t>
        </w:r>
        <w:r w:rsidRPr="002F103A">
          <w:rPr>
            <w:rStyle w:val="Hyperlink"/>
            <w:rFonts w:cs="Times New Roman"/>
            <w:szCs w:val="20"/>
          </w:rPr>
          <w:t>s</w:t>
        </w:r>
        <w:r w:rsidR="00DC7EFA" w:rsidRPr="002F103A">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15C859EB" w14:textId="1FFE9348" w:rsidR="00350144" w:rsidRDefault="00350144" w:rsidP="00350144">
      <w:pPr>
        <w:rPr>
          <w:iCs/>
        </w:rPr>
      </w:pPr>
      <w:r>
        <w:t>Administratīvie dati tiek iegūti no Valsts ieņēmumu dienestā (VID) iesniegtajiem darba devēju ziņojumiem:</w:t>
      </w:r>
    </w:p>
    <w:p w14:paraId="422E52E1" w14:textId="32AE9275" w:rsidR="00350144" w:rsidRPr="00437188" w:rsidRDefault="006666CD" w:rsidP="002F103A">
      <w:pPr>
        <w:pStyle w:val="NoSpacing"/>
        <w:rPr>
          <w:b/>
          <w:iCs/>
        </w:rPr>
      </w:pPr>
      <w:r>
        <w:t>Ziņas par darba ņēmējiem</w:t>
      </w:r>
      <w:r w:rsidR="00350144" w:rsidRPr="00350144">
        <w:t>;</w:t>
      </w:r>
    </w:p>
    <w:p w14:paraId="71AFB970" w14:textId="5F0FD98B" w:rsidR="006666CD" w:rsidRPr="00884550" w:rsidRDefault="006666CD" w:rsidP="002F103A">
      <w:pPr>
        <w:pStyle w:val="NoSpacing"/>
        <w:rPr>
          <w:bCs/>
          <w:iCs/>
        </w:rPr>
      </w:pPr>
      <w:r>
        <w:t>Darba devēja ziņojums</w:t>
      </w:r>
      <w:r w:rsidRPr="00884550">
        <w:rPr>
          <w:bCs/>
          <w:iCs/>
        </w:rPr>
        <w:t>;</w:t>
      </w:r>
    </w:p>
    <w:p w14:paraId="062E58A9" w14:textId="3C4C43CF" w:rsidR="00350144" w:rsidRPr="00350144" w:rsidRDefault="006666CD" w:rsidP="002F103A">
      <w:pPr>
        <w:pStyle w:val="NoSpacing"/>
        <w:rPr>
          <w:b/>
          <w:iCs/>
        </w:rPr>
      </w:pPr>
      <w:r>
        <w:t>S</w:t>
      </w:r>
      <w:r w:rsidR="00350144" w:rsidRPr="00350144">
        <w:t xml:space="preserve">ezonas laukstrādnieku ienākuma nodokļa maksātāju </w:t>
      </w:r>
      <w:r>
        <w:t>ziņojums</w:t>
      </w:r>
      <w:r w:rsidR="00F95DE8">
        <w:t>.</w:t>
      </w:r>
    </w:p>
    <w:p w14:paraId="54889657" w14:textId="77777777" w:rsidR="00350144" w:rsidRDefault="00350144" w:rsidP="00350144">
      <w:pPr>
        <w:rPr>
          <w:iCs/>
        </w:rPr>
      </w:pPr>
      <w:r>
        <w:t xml:space="preserve">Administratīvo datu izmantošanas iespējas statistisko rādītāju aprēķiniem ir atkarīgas no uzņēmumu lieluma un saimnieciskās darbības veida. Uzņēmumu, ar nodarbināto skaitu no 1 līdz 9, dati tiek aprēķināti izmantojot tikai VID informāciju, uzņēmumu ar nodarbināto skaitu 10 un vairāk - izmantojot gan pieejamo VID informāciju, gan statistisko pārskatu (2-darbs, 2-darbs (īsā), 2-darbs-pašvaldības) datus. Izmantot  </w:t>
      </w:r>
      <w:bookmarkStart w:id="6" w:name="_Hlk40878085"/>
      <w:r>
        <w:t xml:space="preserve">tikai VID datus statistisko rādītāju iegūšanai </w:t>
      </w:r>
      <w:bookmarkEnd w:id="6"/>
      <w:r>
        <w:t xml:space="preserve">nav iespējams, jo </w:t>
      </w:r>
    </w:p>
    <w:p w14:paraId="16FC6D96" w14:textId="77777777" w:rsidR="00350144" w:rsidRPr="00350144" w:rsidRDefault="00350144" w:rsidP="002F103A">
      <w:pPr>
        <w:pStyle w:val="NoSpacing"/>
        <w:rPr>
          <w:b/>
        </w:rPr>
      </w:pPr>
      <w:r w:rsidRPr="00350144">
        <w:t>darba ienākumi, kas tiek deklarēti VID pārskatos, neatbilst statistiskajai darba samaksas definīcijai, jo tie ietver ne tikai darba samaksu, bet arī citus ienākumus, no kuriem aprēķina sociālās apdrošināšanas iemaksas un algas nodokli;</w:t>
      </w:r>
    </w:p>
    <w:p w14:paraId="6D04CF22" w14:textId="77777777" w:rsidR="00350144" w:rsidRPr="00350144" w:rsidRDefault="00350144" w:rsidP="002F103A">
      <w:pPr>
        <w:pStyle w:val="NoSpacing"/>
        <w:rPr>
          <w:b/>
        </w:rPr>
      </w:pPr>
      <w:r w:rsidRPr="00350144">
        <w:t>darba ienākumi VID pārskatos netiek deklarēti atsevišķi pa sastāvdaļām, kā to prasa ES regulas, t.i., netiek nodrošināts atsevišķi sadalījums regulārajā un neregulārajā darba samaksā, samaksā par nenostrādātajām dienām (atvaļinājumiem, brīvdienām), slimības lapu apmaksā;</w:t>
      </w:r>
    </w:p>
    <w:p w14:paraId="6C8B3BAB" w14:textId="5E0ED9F1" w:rsidR="00350144" w:rsidRPr="00350144" w:rsidRDefault="00350144" w:rsidP="002F103A">
      <w:pPr>
        <w:pStyle w:val="NoSpacing"/>
        <w:rPr>
          <w:b/>
        </w:rPr>
      </w:pPr>
      <w:r w:rsidRPr="00350144">
        <w:lastRenderedPageBreak/>
        <w:t>VID nav pieejama ceturkšņa informācija par pārējām darbaspēka izmaksām (brīvprātīgās sociālās apdrošināšanas iemaksas (veselības, dzīvības, papildu pensijas u.c.)), darba devēja izmaksātajiem pabalstiem, kā arī darba samaksu natūrā (mobilo telefonu, ēdināšanas, transporta apmaksa un citi labumi, ko nodrošina darba devējs saviem darbiniekiem)</w:t>
      </w:r>
      <w:r w:rsidR="0093785E">
        <w:t>.</w:t>
      </w:r>
    </w:p>
    <w:p w14:paraId="584FBD34" w14:textId="5E169DF2" w:rsidR="00381049" w:rsidRDefault="00350144" w:rsidP="002F103A">
      <w:r>
        <w:t>VID datos nav informācijas, kuru CSP izmanto vidējas darba samaksas aprēķiniem: apmaksātās stundas, ņemot vērā apmaksātās prombūtnes, apmaksātos atvaļinājumus, brīvdienas, darba devēja apmaksāto slimības laiku sadalījumā pa darbinieku slodzēm.</w:t>
      </w:r>
    </w:p>
    <w:p w14:paraId="24B6276E" w14:textId="4723B699" w:rsidR="00E70E19" w:rsidRDefault="00E70E19" w:rsidP="002F103A">
      <w:r>
        <w:t>Pašvaldīb</w:t>
      </w:r>
      <w:r w:rsidR="00D76430">
        <w:t>as iesniedz</w:t>
      </w:r>
      <w:r>
        <w:t xml:space="preserve"> VID konsolidētos pārskatus, no kuriem nav iespējams iegūt visu rādītāju aprēķiniem nepieciešamo informāciju sadalījumā pa nozarēm.</w:t>
      </w:r>
    </w:p>
    <w:p w14:paraId="1F5F0C07" w14:textId="211764FC" w:rsidR="004E42BB" w:rsidRPr="00C13E38" w:rsidRDefault="00D44A6F" w:rsidP="004652B7">
      <w:pPr>
        <w:pStyle w:val="Heading1"/>
        <w:numPr>
          <w:ilvl w:val="0"/>
          <w:numId w:val="24"/>
        </w:numPr>
      </w:pPr>
      <w:bookmarkStart w:id="7" w:name="_Toc70071551"/>
      <w:r>
        <w:t>Kam ir jāiesniedz dati?</w:t>
      </w:r>
      <w:bookmarkEnd w:id="7"/>
    </w:p>
    <w:p w14:paraId="73BFA9FA" w14:textId="77777777" w:rsidR="00350144" w:rsidRDefault="00350144" w:rsidP="00350144">
      <w:proofErr w:type="spellStart"/>
      <w:r>
        <w:t>Apsekojumā</w:t>
      </w:r>
      <w:proofErr w:type="spellEnd"/>
      <w:r>
        <w:t xml:space="preserve"> iekļauj:</w:t>
      </w:r>
    </w:p>
    <w:p w14:paraId="4E7A0F3A" w14:textId="719B740A" w:rsidR="00350144" w:rsidRPr="002F103A" w:rsidRDefault="00350144" w:rsidP="00437188">
      <w:pPr>
        <w:pStyle w:val="NoSpacing"/>
      </w:pPr>
      <w:r w:rsidRPr="00437188">
        <w:t>pašvaldības</w:t>
      </w:r>
      <w:r w:rsidRPr="002F103A">
        <w:t>;</w:t>
      </w:r>
    </w:p>
    <w:p w14:paraId="3BA6F6DE" w14:textId="41466B4F" w:rsidR="00350144" w:rsidRPr="002F103A" w:rsidRDefault="00350144" w:rsidP="002F103A">
      <w:pPr>
        <w:pStyle w:val="NoSpacing"/>
      </w:pPr>
      <w:r w:rsidRPr="002F103A">
        <w:t>pašvaldību padotības iestādes</w:t>
      </w:r>
      <w:r w:rsidR="009408DB">
        <w:t>;</w:t>
      </w:r>
    </w:p>
    <w:p w14:paraId="771EF4FD" w14:textId="3D686D29" w:rsidR="00644D62" w:rsidRDefault="00350144" w:rsidP="002F103A">
      <w:pPr>
        <w:pStyle w:val="NoSpacing"/>
      </w:pPr>
      <w:r w:rsidRPr="002F103A">
        <w:t>vispārējās valdības sektora sarakstā pie pašvaldību struktūrām ietvertās speciālās ekonomiskās zonas, ostu un brīvostu pārvaldes.</w:t>
      </w:r>
    </w:p>
    <w:p w14:paraId="6A3099D4" w14:textId="46D50746" w:rsidR="00644D62" w:rsidRDefault="00644D62" w:rsidP="00644D62">
      <w:pPr>
        <w:pStyle w:val="NoSpacing"/>
        <w:numPr>
          <w:ilvl w:val="0"/>
          <w:numId w:val="0"/>
        </w:numPr>
        <w:ind w:left="1134"/>
      </w:pPr>
      <w:r w:rsidRPr="009E389F">
        <w:t xml:space="preserve">Izlases izveidošanas </w:t>
      </w:r>
      <w:r>
        <w:t>standarts</w:t>
      </w:r>
      <w:r w:rsidRPr="009E389F">
        <w:t>:</w:t>
      </w:r>
    </w:p>
    <w:bookmarkStart w:id="8" w:name="_Hlk72488624"/>
    <w:p w14:paraId="177CF92A" w14:textId="5D5D85B7" w:rsidR="005378C8" w:rsidRDefault="005378C8" w:rsidP="005378C8">
      <w:pPr>
        <w:pStyle w:val="NoSpacing"/>
        <w:numPr>
          <w:ilvl w:val="2"/>
          <w:numId w:val="26"/>
        </w:numPr>
      </w:pPr>
      <w:r>
        <w:fldChar w:fldCharType="begin"/>
      </w:r>
      <w:r>
        <w:instrText xml:space="preserve"> HYPERLINK "https://eur-lex.europa.eu/legal-content/LV/TXT/?uri=CELEX%3A32003R0450&amp;qid=1620646702602" </w:instrText>
      </w:r>
      <w:r>
        <w:fldChar w:fldCharType="separate"/>
      </w:r>
      <w:r w:rsidRPr="00685791">
        <w:rPr>
          <w:rStyle w:val="Hyperlink"/>
        </w:rPr>
        <w:t>Eiropas Parlamenta un Padomes 2003. gada 27. februāra Regula</w:t>
      </w:r>
      <w:r w:rsidR="00437188">
        <w:rPr>
          <w:rStyle w:val="Hyperlink"/>
        </w:rPr>
        <w:t>s</w:t>
      </w:r>
      <w:r w:rsidRPr="00685791">
        <w:rPr>
          <w:rStyle w:val="Hyperlink"/>
        </w:rPr>
        <w:t xml:space="preserve"> (EK) Nr. 450/2003</w:t>
      </w:r>
      <w:r>
        <w:rPr>
          <w:rStyle w:val="Hyperlink"/>
        </w:rPr>
        <w:fldChar w:fldCharType="end"/>
      </w:r>
      <w:r w:rsidRPr="00685791">
        <w:t xml:space="preserve"> par darbaspēka izmaksu indeksu (Dokuments attiecas uz EEZ)</w:t>
      </w:r>
      <w:r>
        <w:t xml:space="preserve"> 3. </w:t>
      </w:r>
      <w:r w:rsidR="00437188">
        <w:t>pants,</w:t>
      </w:r>
      <w:r>
        <w:t xml:space="preserve"> 4. panta 1. punkts</w:t>
      </w:r>
      <w:r w:rsidR="00437188">
        <w:t xml:space="preserve"> un</w:t>
      </w:r>
      <w:r>
        <w:t xml:space="preserve"> 5. pants;</w:t>
      </w:r>
    </w:p>
    <w:p w14:paraId="306F8CE9" w14:textId="0662EE41" w:rsidR="005378C8" w:rsidRDefault="005378C8" w:rsidP="005378C8">
      <w:pPr>
        <w:pStyle w:val="NoSpacing"/>
        <w:numPr>
          <w:ilvl w:val="2"/>
          <w:numId w:val="26"/>
        </w:numPr>
      </w:pPr>
      <w:hyperlink r:id="rId11" w:history="1">
        <w:r w:rsidRPr="00685791">
          <w:rPr>
            <w:rStyle w:val="Hyperlink"/>
          </w:rPr>
          <w:t>Eiropas Parlamenta un Padomes 2008. gada 23. aprīļa Regula</w:t>
        </w:r>
        <w:r w:rsidR="00437188">
          <w:rPr>
            <w:rStyle w:val="Hyperlink"/>
          </w:rPr>
          <w:t>s</w:t>
        </w:r>
        <w:r w:rsidRPr="00685791">
          <w:rPr>
            <w:rStyle w:val="Hyperlink"/>
          </w:rPr>
          <w:t xml:space="preserve"> (EK) Nr. 453/2008</w:t>
        </w:r>
      </w:hyperlink>
      <w:r w:rsidRPr="00685791">
        <w:t xml:space="preserve"> attiecībā uz ceturkšņa statistiku par brīvajām darbvietām Kopienā</w:t>
      </w:r>
      <w:r>
        <w:t xml:space="preserve"> </w:t>
      </w:r>
      <w:r w:rsidR="00461638" w:rsidRPr="002F103A">
        <w:t>(Dokuments attiecas uz EEZ)</w:t>
      </w:r>
      <w:r w:rsidR="00461638">
        <w:t xml:space="preserve"> </w:t>
      </w:r>
      <w:r>
        <w:t>1. pants;</w:t>
      </w:r>
    </w:p>
    <w:p w14:paraId="6E67681E" w14:textId="07B6802B" w:rsidR="00D15345" w:rsidRDefault="007D0F61" w:rsidP="005378C8">
      <w:pPr>
        <w:pStyle w:val="NoSpacing"/>
        <w:numPr>
          <w:ilvl w:val="2"/>
          <w:numId w:val="26"/>
        </w:numPr>
      </w:pPr>
      <w:hyperlink r:id="rId12" w:history="1">
        <w:r>
          <w:rPr>
            <w:rStyle w:val="Hyperlink"/>
          </w:rPr>
          <w:t>Ministru kabineta 2016. gada 20. decembra noteikumi Nr. 812</w:t>
        </w:r>
      </w:hyperlink>
      <w:r>
        <w:t xml:space="preserve"> ”Oficiālās statistikas veidlapu paraugu apstiprināšanas un veidlapu aizpildīšanas un iesniegšanas noteikumi”.</w:t>
      </w:r>
    </w:p>
    <w:p w14:paraId="74D77E06" w14:textId="2F3F2C6E" w:rsidR="009B665C" w:rsidRPr="00C13E38" w:rsidRDefault="00D44A6F" w:rsidP="004652B7">
      <w:pPr>
        <w:pStyle w:val="Heading1"/>
        <w:numPr>
          <w:ilvl w:val="0"/>
          <w:numId w:val="21"/>
        </w:numPr>
      </w:pPr>
      <w:bookmarkStart w:id="9" w:name="_Toc70071552"/>
      <w:bookmarkEnd w:id="8"/>
      <w:r>
        <w:t>Kur publicē o</w:t>
      </w:r>
      <w:r w:rsidR="004E42BB" w:rsidRPr="00C13E38">
        <w:t>ficiāl</w:t>
      </w:r>
      <w:r>
        <w:t>o</w:t>
      </w:r>
      <w:r w:rsidR="004E42BB" w:rsidRPr="00C13E38">
        <w:t xml:space="preserve"> statisti</w:t>
      </w:r>
      <w:r>
        <w:t>ku?</w:t>
      </w:r>
      <w:bookmarkEnd w:id="9"/>
    </w:p>
    <w:p w14:paraId="367C1001" w14:textId="3E621D78" w:rsidR="00350144" w:rsidRPr="00EE7C0D" w:rsidRDefault="00350144" w:rsidP="00EE7C0D">
      <w:pPr>
        <w:pStyle w:val="NoSpacing"/>
      </w:pPr>
      <w:bookmarkStart w:id="10" w:name="_Toc40698654"/>
      <w:r w:rsidRPr="002F103A">
        <w:t>Oficiālās statistikas portālā:</w:t>
      </w:r>
    </w:p>
    <w:bookmarkStart w:id="11" w:name="_Hlk72488726"/>
    <w:p w14:paraId="2597D0A3" w14:textId="52619835" w:rsidR="00EE7C0D" w:rsidRPr="00EE7C0D" w:rsidRDefault="00EE7C0D" w:rsidP="00EE7C0D">
      <w:pPr>
        <w:pStyle w:val="NoSpacing"/>
        <w:numPr>
          <w:ilvl w:val="1"/>
          <w:numId w:val="43"/>
        </w:numPr>
        <w:rPr>
          <w:rFonts w:cs="Times New Roman"/>
          <w:b/>
          <w:bCs/>
          <w:color w:val="000000" w:themeColor="text1"/>
          <w:szCs w:val="20"/>
          <w:u w:val="single"/>
        </w:rPr>
      </w:pPr>
      <w:r>
        <w:rPr>
          <w:rStyle w:val="Hyperlink"/>
          <w:rFonts w:cs="Times New Roman"/>
          <w:szCs w:val="20"/>
        </w:rPr>
        <w:fldChar w:fldCharType="begin"/>
      </w:r>
      <w:r>
        <w:rPr>
          <w:rStyle w:val="Hyperlink"/>
          <w:rFonts w:cs="Times New Roman"/>
          <w:szCs w:val="20"/>
        </w:rPr>
        <w:instrText xml:space="preserve"> HYPERLINK "https://stat.gov.lv/lv/statistikas-temas/darbs/alga" </w:instrText>
      </w:r>
      <w:r>
        <w:rPr>
          <w:rStyle w:val="Hyperlink"/>
          <w:rFonts w:cs="Times New Roman"/>
          <w:szCs w:val="20"/>
        </w:rPr>
      </w:r>
      <w:r>
        <w:rPr>
          <w:rStyle w:val="Hyperlink"/>
          <w:rFonts w:cs="Times New Roman"/>
          <w:szCs w:val="20"/>
        </w:rPr>
        <w:fldChar w:fldCharType="separate"/>
      </w:r>
      <w:r w:rsidRPr="00835122">
        <w:rPr>
          <w:rStyle w:val="Hyperlink"/>
          <w:rFonts w:cs="Times New Roman"/>
          <w:szCs w:val="20"/>
        </w:rPr>
        <w:t>Dati par vidējo mēneša darba samaksu</w:t>
      </w:r>
      <w:r>
        <w:rPr>
          <w:rStyle w:val="Hyperlink"/>
          <w:rFonts w:cs="Times New Roman"/>
          <w:szCs w:val="20"/>
        </w:rPr>
        <w:fldChar w:fldCharType="end"/>
      </w:r>
      <w:bookmarkEnd w:id="11"/>
    </w:p>
    <w:p w14:paraId="507ECC75" w14:textId="75FCD3A3" w:rsidR="00350144" w:rsidRPr="002F103A" w:rsidRDefault="00EE7C0D" w:rsidP="002F103A">
      <w:pPr>
        <w:pStyle w:val="NoSpacing"/>
        <w:numPr>
          <w:ilvl w:val="1"/>
          <w:numId w:val="43"/>
        </w:numPr>
        <w:rPr>
          <w:u w:val="single"/>
        </w:rPr>
      </w:pPr>
      <w:hyperlink r:id="rId13" w:history="1">
        <w:r w:rsidRPr="00F7758C">
          <w:rPr>
            <w:rStyle w:val="Hyperlink"/>
            <w:rFonts w:cs="Times New Roman"/>
            <w:szCs w:val="20"/>
          </w:rPr>
          <w:t>Darbaspēka izmaksu rādītāji</w:t>
        </w:r>
      </w:hyperlink>
      <w:r w:rsidR="00350144" w:rsidRPr="002F103A">
        <w:rPr>
          <w:color w:val="000000" w:themeColor="text1"/>
        </w:rPr>
        <w:t xml:space="preserve"> </w:t>
      </w:r>
    </w:p>
    <w:p w14:paraId="5B932812" w14:textId="77777777" w:rsidR="009408DB" w:rsidRPr="00437188" w:rsidRDefault="00350144" w:rsidP="002F103A">
      <w:pPr>
        <w:pStyle w:val="NoSpacing"/>
        <w:numPr>
          <w:ilvl w:val="1"/>
          <w:numId w:val="43"/>
        </w:numPr>
        <w:rPr>
          <w:rStyle w:val="Hyperlink"/>
          <w:color w:val="auto"/>
          <w:u w:val="single"/>
        </w:rPr>
      </w:pPr>
      <w:hyperlink r:id="rId14" w:history="1">
        <w:r w:rsidRPr="002F103A">
          <w:rPr>
            <w:rStyle w:val="Hyperlink"/>
            <w:rFonts w:cs="Times New Roman"/>
            <w:szCs w:val="20"/>
          </w:rPr>
          <w:t>Dati par aizņemtajām un brīvajām darbvietām, kā arī brīvo darbvietu īpatsvaru</w:t>
        </w:r>
      </w:hyperlink>
    </w:p>
    <w:bookmarkStart w:id="12" w:name="_Hlk72488736"/>
    <w:p w14:paraId="013D1505" w14:textId="48725723" w:rsidR="009408DB" w:rsidRPr="004E7C3B" w:rsidRDefault="009408DB" w:rsidP="009408DB">
      <w:pPr>
        <w:pStyle w:val="NoSpacing"/>
        <w:numPr>
          <w:ilvl w:val="1"/>
          <w:numId w:val="46"/>
        </w:numPr>
        <w:rPr>
          <w:rFonts w:cs="Times New Roman"/>
          <w:color w:val="000000" w:themeColor="text1"/>
          <w:szCs w:val="20"/>
          <w:u w:val="single"/>
        </w:rPr>
      </w:pPr>
      <w:r>
        <w:rPr>
          <w:rFonts w:cs="Times New Roman"/>
          <w:color w:val="000000" w:themeColor="text1"/>
          <w:szCs w:val="20"/>
          <w:u w:val="single"/>
        </w:rPr>
        <w:fldChar w:fldCharType="begin"/>
      </w:r>
      <w:r>
        <w:rPr>
          <w:rFonts w:cs="Times New Roman"/>
          <w:color w:val="000000" w:themeColor="text1"/>
          <w:szCs w:val="20"/>
          <w:u w:val="single"/>
        </w:rPr>
        <w:instrText xml:space="preserve"> HYPERLINK "https://stat.gov.lv/lv/meklet?Search=%22informat%C4%ABvie+apskati%22&amp;DataSource=%22publications%22&amp;Themes=%22136%22" </w:instrText>
      </w:r>
      <w:r>
        <w:rPr>
          <w:rFonts w:cs="Times New Roman"/>
          <w:color w:val="000000" w:themeColor="text1"/>
          <w:szCs w:val="20"/>
          <w:u w:val="single"/>
        </w:rPr>
      </w:r>
      <w:r>
        <w:rPr>
          <w:rFonts w:cs="Times New Roman"/>
          <w:color w:val="000000" w:themeColor="text1"/>
          <w:szCs w:val="20"/>
          <w:u w:val="single"/>
        </w:rPr>
        <w:fldChar w:fldCharType="separate"/>
      </w:r>
      <w:r w:rsidRPr="00C17063">
        <w:rPr>
          <w:rStyle w:val="Hyperlink"/>
          <w:rFonts w:cs="Times New Roman"/>
          <w:szCs w:val="20"/>
        </w:rPr>
        <w:t>Informatīvie apskati par darba samaksu un darbaspēka izmaksām</w:t>
      </w:r>
      <w:r>
        <w:rPr>
          <w:rFonts w:cs="Times New Roman"/>
          <w:color w:val="000000" w:themeColor="text1"/>
          <w:szCs w:val="20"/>
          <w:u w:val="single"/>
        </w:rPr>
        <w:fldChar w:fldCharType="end"/>
      </w:r>
    </w:p>
    <w:bookmarkEnd w:id="12"/>
    <w:p w14:paraId="7A27BB2A" w14:textId="00CC0F10" w:rsidR="00350144" w:rsidRPr="002F103A" w:rsidRDefault="002F103A" w:rsidP="002F103A">
      <w:pPr>
        <w:pStyle w:val="NoSpacing"/>
      </w:pPr>
      <w:r>
        <w:rPr>
          <w:rFonts w:cs="Verdana"/>
          <w:color w:val="000000"/>
          <w:szCs w:val="20"/>
        </w:rPr>
        <w:t>Eiropas Savienības Statistikas biroja (</w:t>
      </w:r>
      <w:proofErr w:type="spellStart"/>
      <w:r>
        <w:rPr>
          <w:rFonts w:cs="Verdana"/>
          <w:color w:val="000000"/>
          <w:szCs w:val="20"/>
        </w:rPr>
        <w:t>Eurostat</w:t>
      </w:r>
      <w:proofErr w:type="spellEnd"/>
      <w:r>
        <w:rPr>
          <w:rFonts w:cs="Verdana"/>
          <w:color w:val="000000"/>
          <w:szCs w:val="20"/>
        </w:rPr>
        <w:t>)</w:t>
      </w:r>
      <w:r w:rsidR="00350144" w:rsidRPr="002F103A">
        <w:t xml:space="preserve"> datubāzēs:</w:t>
      </w:r>
    </w:p>
    <w:p w14:paraId="6FA82B9F" w14:textId="77777777" w:rsidR="00350144" w:rsidRPr="002F103A" w:rsidRDefault="00350144" w:rsidP="002F103A">
      <w:pPr>
        <w:pStyle w:val="NoSpacing"/>
        <w:numPr>
          <w:ilvl w:val="1"/>
          <w:numId w:val="44"/>
        </w:numPr>
      </w:pPr>
      <w:hyperlink r:id="rId15" w:history="1">
        <w:r w:rsidRPr="002F103A">
          <w:rPr>
            <w:rStyle w:val="Hyperlink"/>
            <w:rFonts w:cs="Times New Roman"/>
            <w:szCs w:val="20"/>
          </w:rPr>
          <w:t>ec.europa.eu/</w:t>
        </w:r>
        <w:proofErr w:type="spellStart"/>
        <w:r w:rsidRPr="002F103A">
          <w:rPr>
            <w:rStyle w:val="Hyperlink"/>
            <w:rFonts w:cs="Times New Roman"/>
            <w:szCs w:val="20"/>
          </w:rPr>
          <w:t>eurostat</w:t>
        </w:r>
        <w:proofErr w:type="spellEnd"/>
        <w:r w:rsidRPr="002F103A">
          <w:rPr>
            <w:rStyle w:val="Hyperlink"/>
            <w:rFonts w:cs="Times New Roman"/>
            <w:szCs w:val="20"/>
          </w:rPr>
          <w:t>/</w:t>
        </w:r>
        <w:proofErr w:type="spellStart"/>
        <w:r w:rsidRPr="002F103A">
          <w:rPr>
            <w:rStyle w:val="Hyperlink"/>
            <w:rFonts w:cs="Times New Roman"/>
            <w:szCs w:val="20"/>
          </w:rPr>
          <w:t>data</w:t>
        </w:r>
        <w:proofErr w:type="spellEnd"/>
        <w:r w:rsidRPr="002F103A">
          <w:rPr>
            <w:rStyle w:val="Hyperlink"/>
            <w:rFonts w:cs="Times New Roman"/>
            <w:szCs w:val="20"/>
          </w:rPr>
          <w:t>/</w:t>
        </w:r>
        <w:proofErr w:type="spellStart"/>
        <w:r w:rsidRPr="002F103A">
          <w:rPr>
            <w:rStyle w:val="Hyperlink"/>
            <w:rFonts w:cs="Times New Roman"/>
            <w:szCs w:val="20"/>
          </w:rPr>
          <w:t>database?node_code</w:t>
        </w:r>
        <w:proofErr w:type="spellEnd"/>
        <w:r w:rsidRPr="002F103A">
          <w:rPr>
            <w:rStyle w:val="Hyperlink"/>
            <w:rFonts w:cs="Times New Roman"/>
            <w:szCs w:val="20"/>
          </w:rPr>
          <w:t>=lc_lci_r2_q</w:t>
        </w:r>
      </w:hyperlink>
    </w:p>
    <w:p w14:paraId="438F1029" w14:textId="2779330C" w:rsidR="00381049" w:rsidRPr="00350144" w:rsidRDefault="00350144" w:rsidP="002F103A">
      <w:pPr>
        <w:pStyle w:val="NoSpacing"/>
        <w:numPr>
          <w:ilvl w:val="1"/>
          <w:numId w:val="44"/>
        </w:numPr>
        <w:rPr>
          <w:rStyle w:val="Hyperlink"/>
          <w:color w:val="auto"/>
        </w:rPr>
      </w:pPr>
      <w:hyperlink r:id="rId16" w:history="1">
        <w:r w:rsidRPr="002F103A">
          <w:rPr>
            <w:rStyle w:val="Hyperlink"/>
            <w:rFonts w:cs="Times New Roman"/>
            <w:szCs w:val="20"/>
          </w:rPr>
          <w:t>ec.europa.eu/</w:t>
        </w:r>
        <w:proofErr w:type="spellStart"/>
        <w:r w:rsidRPr="002F103A">
          <w:rPr>
            <w:rStyle w:val="Hyperlink"/>
            <w:rFonts w:cs="Times New Roman"/>
            <w:szCs w:val="20"/>
          </w:rPr>
          <w:t>eurostat</w:t>
        </w:r>
        <w:proofErr w:type="spellEnd"/>
        <w:r w:rsidRPr="002F103A">
          <w:rPr>
            <w:rStyle w:val="Hyperlink"/>
            <w:rFonts w:cs="Times New Roman"/>
            <w:szCs w:val="20"/>
          </w:rPr>
          <w:t>/</w:t>
        </w:r>
        <w:proofErr w:type="spellStart"/>
        <w:r w:rsidRPr="002F103A">
          <w:rPr>
            <w:rStyle w:val="Hyperlink"/>
            <w:rFonts w:cs="Times New Roman"/>
            <w:szCs w:val="20"/>
          </w:rPr>
          <w:t>data</w:t>
        </w:r>
        <w:proofErr w:type="spellEnd"/>
        <w:r w:rsidRPr="002F103A">
          <w:rPr>
            <w:rStyle w:val="Hyperlink"/>
            <w:rFonts w:cs="Times New Roman"/>
            <w:szCs w:val="20"/>
          </w:rPr>
          <w:t>/</w:t>
        </w:r>
        <w:proofErr w:type="spellStart"/>
        <w:r w:rsidRPr="002F103A">
          <w:rPr>
            <w:rStyle w:val="Hyperlink"/>
            <w:rFonts w:cs="Times New Roman"/>
            <w:szCs w:val="20"/>
          </w:rPr>
          <w:t>database?node_code</w:t>
        </w:r>
        <w:proofErr w:type="spellEnd"/>
        <w:r w:rsidRPr="002F103A">
          <w:rPr>
            <w:rStyle w:val="Hyperlink"/>
            <w:rFonts w:cs="Times New Roman"/>
            <w:szCs w:val="20"/>
          </w:rPr>
          <w:t>=jvs_q_nace2</w:t>
        </w:r>
      </w:hyperlink>
    </w:p>
    <w:p w14:paraId="46C4D164" w14:textId="1A9BB05C" w:rsidR="005472C0" w:rsidRPr="00C13E38" w:rsidRDefault="004D4ABE" w:rsidP="004652B7">
      <w:pPr>
        <w:pStyle w:val="Heading1"/>
        <w:numPr>
          <w:ilvl w:val="0"/>
          <w:numId w:val="22"/>
        </w:numPr>
      </w:pPr>
      <w:bookmarkStart w:id="13"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0"/>
      <w:r>
        <w:t>?</w:t>
      </w:r>
      <w:bookmarkEnd w:id="13"/>
    </w:p>
    <w:p w14:paraId="5C12801B" w14:textId="1510C051" w:rsidR="00AA736A" w:rsidRPr="00437188" w:rsidRDefault="00AA736A" w:rsidP="002F103A">
      <w:pPr>
        <w:pStyle w:val="NoSpacing"/>
        <w:rPr>
          <w:color w:val="000000" w:themeColor="text1"/>
          <w:szCs w:val="20"/>
          <w:u w:val="single"/>
        </w:rPr>
      </w:pPr>
      <w:hyperlink r:id="rId17" w:history="1">
        <w:r w:rsidRPr="00AA736A">
          <w:rPr>
            <w:rStyle w:val="Hyperlink"/>
            <w:szCs w:val="20"/>
          </w:rPr>
          <w:t>Valsts kanceleja</w:t>
        </w:r>
      </w:hyperlink>
    </w:p>
    <w:p w14:paraId="35A7D5FB" w14:textId="77777777" w:rsidR="00926CC0" w:rsidRPr="003242B2" w:rsidRDefault="00926CC0" w:rsidP="00926CC0">
      <w:pPr>
        <w:pStyle w:val="NoSpacing"/>
        <w:rPr>
          <w:szCs w:val="20"/>
          <w:u w:val="single"/>
        </w:rPr>
      </w:pPr>
      <w:hyperlink r:id="rId18" w:history="1">
        <w:r w:rsidRPr="003242B2">
          <w:rPr>
            <w:rStyle w:val="Hyperlink"/>
            <w:szCs w:val="20"/>
          </w:rPr>
          <w:t>Ekonomikas ministrija</w:t>
        </w:r>
      </w:hyperlink>
    </w:p>
    <w:p w14:paraId="5F8D24B3" w14:textId="77777777" w:rsidR="00D14564" w:rsidRPr="002F103A" w:rsidRDefault="00D14564" w:rsidP="002F103A">
      <w:pPr>
        <w:pStyle w:val="NoSpacing"/>
        <w:rPr>
          <w:rFonts w:cs="Times New Roman"/>
          <w:color w:val="000000" w:themeColor="text1"/>
          <w:szCs w:val="20"/>
          <w:u w:val="single"/>
        </w:rPr>
      </w:pPr>
      <w:hyperlink r:id="rId19" w:history="1">
        <w:r w:rsidRPr="002F103A">
          <w:rPr>
            <w:rStyle w:val="Hyperlink"/>
            <w:szCs w:val="20"/>
          </w:rPr>
          <w:t>Latvijas Banka</w:t>
        </w:r>
      </w:hyperlink>
    </w:p>
    <w:p w14:paraId="44C5C4B0" w14:textId="41436083" w:rsidR="00D14564" w:rsidRDefault="002F103A" w:rsidP="002F103A">
      <w:pPr>
        <w:pStyle w:val="NoSpacing"/>
        <w:rPr>
          <w:rFonts w:cs="Times New Roman"/>
          <w:color w:val="000000" w:themeColor="text1"/>
          <w:szCs w:val="20"/>
        </w:rPr>
      </w:pPr>
      <w:r>
        <w:lastRenderedPageBreak/>
        <w:t>Pārvaldes</w:t>
      </w:r>
      <w:r w:rsidR="00D14564">
        <w:rPr>
          <w:rFonts w:cs="Times New Roman"/>
          <w:color w:val="000000" w:themeColor="text1"/>
          <w:szCs w:val="20"/>
        </w:rPr>
        <w:t xml:space="preserve"> un </w:t>
      </w:r>
      <w:r>
        <w:rPr>
          <w:rFonts w:cs="Verdana"/>
          <w:color w:val="000000"/>
          <w:szCs w:val="20"/>
        </w:rPr>
        <w:t>Eiropas Savienības Statistikas biroja (</w:t>
      </w:r>
      <w:proofErr w:type="spellStart"/>
      <w:r>
        <w:rPr>
          <w:rFonts w:cs="Verdana"/>
          <w:color w:val="000000"/>
          <w:szCs w:val="20"/>
        </w:rPr>
        <w:t>Eurostat</w:t>
      </w:r>
      <w:proofErr w:type="spellEnd"/>
      <w:r>
        <w:rPr>
          <w:rFonts w:cs="Verdana"/>
          <w:color w:val="000000"/>
          <w:szCs w:val="20"/>
        </w:rPr>
        <w:t>)</w:t>
      </w:r>
      <w:r w:rsidR="00D14564">
        <w:rPr>
          <w:rFonts w:cs="Times New Roman"/>
          <w:color w:val="000000" w:themeColor="text1"/>
          <w:szCs w:val="20"/>
        </w:rPr>
        <w:t xml:space="preserve"> datubāzēs publicētos rādītājus savu funkciju veikšanai izmanto starptautiskās organizācijas, kuru dalībvalsts ir Latvija vai ar kurām ir noslēgti līgumi par datu apmaiņu:</w:t>
      </w:r>
    </w:p>
    <w:p w14:paraId="72176FB9" w14:textId="788F3CEF" w:rsidR="00D14564" w:rsidRPr="00EB0E1D" w:rsidRDefault="00D14564" w:rsidP="002F103A">
      <w:pPr>
        <w:pStyle w:val="NoSpacing"/>
        <w:numPr>
          <w:ilvl w:val="1"/>
          <w:numId w:val="45"/>
        </w:numPr>
        <w:rPr>
          <w:rFonts w:cs="Times New Roman"/>
          <w:color w:val="000000" w:themeColor="text1"/>
          <w:szCs w:val="20"/>
        </w:rPr>
      </w:pPr>
      <w:r w:rsidRPr="00EB0E1D">
        <w:rPr>
          <w:rFonts w:cs="Times New Roman"/>
          <w:color w:val="000000" w:themeColor="text1"/>
          <w:szCs w:val="20"/>
        </w:rPr>
        <w:t>Ekonomiskās sadarbības un attīstības organizācija (</w:t>
      </w:r>
      <w:hyperlink r:id="rId20" w:history="1">
        <w:r w:rsidRPr="00EB0E1D">
          <w:rPr>
            <w:rStyle w:val="Hyperlink"/>
            <w:rFonts w:cs="Times New Roman"/>
            <w:szCs w:val="20"/>
          </w:rPr>
          <w:t>OECD</w:t>
        </w:r>
      </w:hyperlink>
      <w:r w:rsidRPr="00EB0E1D">
        <w:rPr>
          <w:rFonts w:cs="Times New Roman"/>
          <w:color w:val="000000" w:themeColor="text1"/>
          <w:szCs w:val="20"/>
        </w:rPr>
        <w:t>)</w:t>
      </w:r>
      <w:r w:rsidR="0093785E">
        <w:rPr>
          <w:color w:val="000000" w:themeColor="text1"/>
          <w:szCs w:val="20"/>
        </w:rPr>
        <w:t>;</w:t>
      </w:r>
    </w:p>
    <w:p w14:paraId="0825F99B" w14:textId="6760DDFA" w:rsidR="00D14564" w:rsidRPr="00EB0E1D" w:rsidRDefault="00D14564" w:rsidP="002F103A">
      <w:pPr>
        <w:pStyle w:val="NoSpacing"/>
        <w:numPr>
          <w:ilvl w:val="1"/>
          <w:numId w:val="45"/>
        </w:numPr>
        <w:rPr>
          <w:rFonts w:cs="Times New Roman"/>
          <w:color w:val="000000" w:themeColor="text1"/>
          <w:szCs w:val="20"/>
        </w:rPr>
      </w:pPr>
      <w:r w:rsidRPr="00EB0E1D">
        <w:rPr>
          <w:rFonts w:cs="Times New Roman"/>
          <w:color w:val="000000" w:themeColor="text1"/>
          <w:szCs w:val="20"/>
        </w:rPr>
        <w:t>Eiropas Centrālā banka (</w:t>
      </w:r>
      <w:hyperlink r:id="rId21" w:history="1">
        <w:r w:rsidRPr="00EB0E1D">
          <w:rPr>
            <w:rStyle w:val="Hyperlink"/>
            <w:rFonts w:cs="Times New Roman"/>
            <w:szCs w:val="20"/>
          </w:rPr>
          <w:t>ECB</w:t>
        </w:r>
      </w:hyperlink>
      <w:r w:rsidRPr="00EB0E1D">
        <w:rPr>
          <w:rFonts w:cs="Times New Roman"/>
          <w:color w:val="000000" w:themeColor="text1"/>
          <w:szCs w:val="20"/>
        </w:rPr>
        <w:t>)</w:t>
      </w:r>
      <w:r w:rsidR="0093785E">
        <w:rPr>
          <w:rFonts w:cs="Times New Roman"/>
          <w:color w:val="000000" w:themeColor="text1"/>
          <w:szCs w:val="20"/>
        </w:rPr>
        <w:t>;</w:t>
      </w:r>
    </w:p>
    <w:p w14:paraId="33E56A47" w14:textId="0804BD3B" w:rsidR="00D14564" w:rsidRPr="00EB0E1D" w:rsidRDefault="00D14564" w:rsidP="002F103A">
      <w:pPr>
        <w:pStyle w:val="NoSpacing"/>
        <w:numPr>
          <w:ilvl w:val="1"/>
          <w:numId w:val="45"/>
        </w:numPr>
        <w:rPr>
          <w:rFonts w:cs="Times New Roman"/>
          <w:color w:val="000000" w:themeColor="text1"/>
          <w:szCs w:val="20"/>
        </w:rPr>
      </w:pPr>
      <w:r w:rsidRPr="00EB0E1D">
        <w:rPr>
          <w:rFonts w:cs="Times New Roman"/>
          <w:color w:val="000000" w:themeColor="text1"/>
          <w:szCs w:val="20"/>
        </w:rPr>
        <w:t>Starptautiskais Valūtas fonds (</w:t>
      </w:r>
      <w:hyperlink r:id="rId22" w:anchor="data" w:history="1">
        <w:r w:rsidRPr="00EB0E1D">
          <w:rPr>
            <w:rStyle w:val="Hyperlink"/>
            <w:rFonts w:cs="Times New Roman"/>
            <w:szCs w:val="20"/>
          </w:rPr>
          <w:t>IMF</w:t>
        </w:r>
      </w:hyperlink>
      <w:r w:rsidRPr="00EB0E1D">
        <w:rPr>
          <w:rFonts w:cs="Times New Roman"/>
          <w:color w:val="000000" w:themeColor="text1"/>
          <w:szCs w:val="20"/>
        </w:rPr>
        <w:t>)</w:t>
      </w:r>
      <w:r w:rsidR="0093785E">
        <w:rPr>
          <w:rFonts w:cs="Times New Roman"/>
          <w:color w:val="000000" w:themeColor="text1"/>
          <w:szCs w:val="20"/>
        </w:rPr>
        <w:t>;</w:t>
      </w:r>
    </w:p>
    <w:p w14:paraId="2E681F95" w14:textId="33078774" w:rsidR="00D14564" w:rsidRPr="00EB0E1D" w:rsidRDefault="00D14564" w:rsidP="002F103A">
      <w:pPr>
        <w:pStyle w:val="NoSpacing"/>
        <w:numPr>
          <w:ilvl w:val="1"/>
          <w:numId w:val="45"/>
        </w:numPr>
        <w:rPr>
          <w:rFonts w:cs="Times New Roman"/>
          <w:color w:val="000000" w:themeColor="text1"/>
          <w:szCs w:val="20"/>
        </w:rPr>
      </w:pPr>
      <w:r w:rsidRPr="00EB0E1D">
        <w:rPr>
          <w:rFonts w:cs="Times New Roman"/>
          <w:szCs w:val="20"/>
        </w:rPr>
        <w:t>Apvienoto Nāciju Organizācija</w:t>
      </w:r>
      <w:r w:rsidRPr="00EB0E1D">
        <w:rPr>
          <w:rFonts w:cs="Times New Roman"/>
          <w:color w:val="000000" w:themeColor="text1"/>
          <w:szCs w:val="20"/>
        </w:rPr>
        <w:t xml:space="preserve"> (</w:t>
      </w:r>
      <w:hyperlink r:id="rId23" w:history="1">
        <w:r w:rsidRPr="00EB0E1D">
          <w:rPr>
            <w:rStyle w:val="Hyperlink"/>
            <w:rFonts w:cs="Times New Roman"/>
            <w:szCs w:val="20"/>
          </w:rPr>
          <w:t>UN</w:t>
        </w:r>
      </w:hyperlink>
      <w:r w:rsidRPr="00EB0E1D">
        <w:rPr>
          <w:rFonts w:cs="Times New Roman"/>
          <w:color w:val="000000" w:themeColor="text1"/>
          <w:szCs w:val="20"/>
        </w:rPr>
        <w:t>) un tās aģentūra</w:t>
      </w:r>
    </w:p>
    <w:p w14:paraId="3CB4F6A1" w14:textId="38DC352F" w:rsidR="00381049" w:rsidRPr="00D14564" w:rsidRDefault="00D14564" w:rsidP="002F103A">
      <w:pPr>
        <w:pStyle w:val="NoSpacing"/>
        <w:numPr>
          <w:ilvl w:val="1"/>
          <w:numId w:val="45"/>
        </w:numPr>
        <w:rPr>
          <w:rFonts w:cs="Times New Roman"/>
          <w:b/>
          <w:bCs/>
          <w:color w:val="000000" w:themeColor="text1"/>
          <w:szCs w:val="20"/>
        </w:rPr>
      </w:pPr>
      <w:r w:rsidRPr="00EB0E1D">
        <w:rPr>
          <w:rFonts w:cs="Times New Roman"/>
          <w:color w:val="000000" w:themeColor="text1"/>
          <w:szCs w:val="20"/>
        </w:rPr>
        <w:t>Starptautiskā Darba organizācija (</w:t>
      </w:r>
      <w:hyperlink r:id="rId24" w:history="1">
        <w:r w:rsidRPr="00EB0E1D">
          <w:rPr>
            <w:rStyle w:val="Hyperlink"/>
            <w:rFonts w:cs="Times New Roman"/>
            <w:szCs w:val="20"/>
          </w:rPr>
          <w:t>ILO</w:t>
        </w:r>
      </w:hyperlink>
      <w:r w:rsidRPr="00EB0E1D">
        <w:rPr>
          <w:rFonts w:cs="Times New Roman"/>
          <w:color w:val="000000" w:themeColor="text1"/>
          <w:szCs w:val="20"/>
        </w:rPr>
        <w:t>)</w:t>
      </w:r>
      <w:r w:rsidR="0093785E">
        <w:rPr>
          <w:rFonts w:cs="Times New Roman"/>
          <w:color w:val="000000" w:themeColor="text1"/>
          <w:szCs w:val="20"/>
        </w:rPr>
        <w:t>.</w:t>
      </w:r>
    </w:p>
    <w:p w14:paraId="78598D9A" w14:textId="4271A2D9" w:rsidR="00CB2A49" w:rsidRPr="00C13E38" w:rsidRDefault="004D4ABE" w:rsidP="00A513C7">
      <w:pPr>
        <w:pStyle w:val="Heading1"/>
        <w:numPr>
          <w:ilvl w:val="0"/>
          <w:numId w:val="30"/>
        </w:numPr>
      </w:pPr>
      <w:bookmarkStart w:id="14" w:name="_Toc70071554"/>
      <w:r>
        <w:t>Vai Pārvalde ievēro d</w:t>
      </w:r>
      <w:r w:rsidR="00CB2A49" w:rsidRPr="00C13E38">
        <w:t>atu konfidencialitāt</w:t>
      </w:r>
      <w:r>
        <w:t>i?</w:t>
      </w:r>
      <w:bookmarkEnd w:id="14"/>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5" w:name="_Toc70071555"/>
      <w:r>
        <w:t xml:space="preserve">Vai Pārvalde ievēro </w:t>
      </w:r>
      <w:r w:rsidR="00CB2A49" w:rsidRPr="008A257A">
        <w:t>Vispārēj</w:t>
      </w:r>
      <w:r>
        <w:t>o</w:t>
      </w:r>
      <w:r w:rsidR="00CB2A49" w:rsidRPr="00C13E38">
        <w:t xml:space="preserve"> datu aizsardzības regul</w:t>
      </w:r>
      <w:r>
        <w:t>u?</w:t>
      </w:r>
      <w:bookmarkEnd w:id="15"/>
    </w:p>
    <w:p w14:paraId="02F83123" w14:textId="7D90B1F2"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34FF6140"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5" w:history="1">
        <w:r w:rsidR="00953091" w:rsidRPr="002F103A">
          <w:rPr>
            <w:rStyle w:val="Hyperlink"/>
            <w:rFonts w:cs="Times New Roman"/>
            <w:szCs w:val="20"/>
          </w:rPr>
          <w:t>Eiropas Parlamenta un Padomes 2016. gada 27. aprīļa Regulas (ES) 2016/679</w:t>
        </w:r>
      </w:hyperlink>
      <w:r w:rsidR="00953091" w:rsidRPr="002F103A">
        <w:rPr>
          <w:rFonts w:cs="Times New Roman"/>
          <w:szCs w:val="20"/>
        </w:rPr>
        <w:t xml:space="preserve"> par fizisku personu aizsardzību attiecībā uz personas datu apstrādi un šādu datu brīvu apriti un ar ko atceļ Direktīvu 95/46/EK</w:t>
      </w:r>
      <w:r w:rsidR="00953091" w:rsidRPr="002F103A">
        <w:rPr>
          <w:rFonts w:cs="Times New Roman"/>
          <w:sz w:val="24"/>
          <w:szCs w:val="24"/>
        </w:rPr>
        <w:t xml:space="preserve"> </w:t>
      </w:r>
      <w:r w:rsidR="00461638" w:rsidRPr="002F103A">
        <w:t>(Dokuments attiecas uz EEZ)</w:t>
      </w:r>
      <w:r w:rsidR="00953091" w:rsidRPr="0084776C">
        <w:rPr>
          <w:rFonts w:cs="Times New Roman"/>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54B7A9B7" w:rsidR="003931BD" w:rsidRPr="00C2402B" w:rsidRDefault="000C316A" w:rsidP="00A513C7">
      <w:pPr>
        <w:rPr>
          <w:rFonts w:cs="Times New Roman"/>
          <w:szCs w:val="20"/>
        </w:rPr>
      </w:pPr>
      <w:r w:rsidRPr="004B407B">
        <w:rPr>
          <w:rFonts w:cs="Times New Roman"/>
          <w:szCs w:val="20"/>
        </w:rPr>
        <w:t>Vairāk par informācijas drošību un datu aizsardzību var atrast Pārvaldes mājaslapā:</w:t>
      </w:r>
      <w:hyperlink r:id="rId26" w:history="1">
        <w:r w:rsidRPr="00EC41F9">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1B30E58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6445300" o:spid="_x0000_i1025" type="#_x0000_t75" style="width:1in;height:71.25pt;visibility:visible;mso-wrap-style:square" o:bullet="t">
        <v:imagedata r:id="rId1" o:title=""/>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086C370D"/>
    <w:multiLevelType w:val="hybridMultilevel"/>
    <w:tmpl w:val="A240119C"/>
    <w:lvl w:ilvl="0" w:tplc="6592018C">
      <w:numFmt w:val="bullet"/>
      <w:lvlText w:val=""/>
      <w:lvlJc w:val="left"/>
      <w:pPr>
        <w:ind w:left="1637"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cs="Wingdings" w:hint="default"/>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5" w15:restartNumberingAfterBreak="0">
    <w:nsid w:val="0C350831"/>
    <w:multiLevelType w:val="hybridMultilevel"/>
    <w:tmpl w:val="DC8C6504"/>
    <w:lvl w:ilvl="0" w:tplc="1EE80832">
      <w:numFmt w:val="bullet"/>
      <w:lvlText w:val=""/>
      <w:lvlJc w:val="left"/>
      <w:pPr>
        <w:ind w:left="1854" w:hanging="360"/>
      </w:pPr>
      <w:rPr>
        <w:rFonts w:ascii="Wingdings" w:eastAsiaTheme="minorHAnsi" w:hAnsi="Wingdings" w:cs="Times New Roman" w:hint="default"/>
        <w:color w:val="A6A6A6" w:themeColor="background1" w:themeShade="A6"/>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6" w15:restartNumberingAfterBreak="0">
    <w:nsid w:val="14151923"/>
    <w:multiLevelType w:val="hybridMultilevel"/>
    <w:tmpl w:val="2A08C632"/>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7" w15:restartNumberingAfterBreak="0">
    <w:nsid w:val="145E7C80"/>
    <w:multiLevelType w:val="hybridMultilevel"/>
    <w:tmpl w:val="1CF8AC1C"/>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8"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9"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3"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1F4D7471"/>
    <w:multiLevelType w:val="hybridMultilevel"/>
    <w:tmpl w:val="A6D26580"/>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5"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6"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7"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8" w15:restartNumberingAfterBreak="0">
    <w:nsid w:val="25D10987"/>
    <w:multiLevelType w:val="hybridMultilevel"/>
    <w:tmpl w:val="803013C2"/>
    <w:lvl w:ilvl="0" w:tplc="1EE80832">
      <w:numFmt w:val="bullet"/>
      <w:lvlText w:val=""/>
      <w:lvlJc w:val="left"/>
      <w:pPr>
        <w:ind w:left="1494"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1297" w:hanging="360"/>
      </w:pPr>
      <w:rPr>
        <w:rFonts w:ascii="Courier New" w:hAnsi="Courier New" w:cs="Courier New" w:hint="default"/>
      </w:rPr>
    </w:lvl>
    <w:lvl w:ilvl="2" w:tplc="04260005">
      <w:start w:val="1"/>
      <w:numFmt w:val="bullet"/>
      <w:lvlText w:val=""/>
      <w:lvlJc w:val="left"/>
      <w:pPr>
        <w:ind w:left="2017" w:hanging="360"/>
      </w:pPr>
      <w:rPr>
        <w:rFonts w:ascii="Wingdings" w:hAnsi="Wingdings" w:cs="Wingdings" w:hint="default"/>
      </w:rPr>
    </w:lvl>
    <w:lvl w:ilvl="3" w:tplc="04260001">
      <w:start w:val="1"/>
      <w:numFmt w:val="bullet"/>
      <w:lvlText w:val=""/>
      <w:lvlJc w:val="left"/>
      <w:pPr>
        <w:ind w:left="2737" w:hanging="360"/>
      </w:pPr>
      <w:rPr>
        <w:rFonts w:ascii="Symbol" w:hAnsi="Symbol" w:cs="Symbol" w:hint="default"/>
      </w:rPr>
    </w:lvl>
    <w:lvl w:ilvl="4" w:tplc="04260003">
      <w:start w:val="1"/>
      <w:numFmt w:val="bullet"/>
      <w:lvlText w:val="o"/>
      <w:lvlJc w:val="left"/>
      <w:pPr>
        <w:ind w:left="3457" w:hanging="360"/>
      </w:pPr>
      <w:rPr>
        <w:rFonts w:ascii="Courier New" w:hAnsi="Courier New" w:cs="Courier New" w:hint="default"/>
      </w:rPr>
    </w:lvl>
    <w:lvl w:ilvl="5" w:tplc="04260005">
      <w:start w:val="1"/>
      <w:numFmt w:val="bullet"/>
      <w:lvlText w:val=""/>
      <w:lvlJc w:val="left"/>
      <w:pPr>
        <w:ind w:left="4177" w:hanging="360"/>
      </w:pPr>
      <w:rPr>
        <w:rFonts w:ascii="Wingdings" w:hAnsi="Wingdings" w:cs="Wingdings" w:hint="default"/>
      </w:rPr>
    </w:lvl>
    <w:lvl w:ilvl="6" w:tplc="04260001">
      <w:start w:val="1"/>
      <w:numFmt w:val="bullet"/>
      <w:lvlText w:val=""/>
      <w:lvlJc w:val="left"/>
      <w:pPr>
        <w:ind w:left="4897" w:hanging="360"/>
      </w:pPr>
      <w:rPr>
        <w:rFonts w:ascii="Symbol" w:hAnsi="Symbol" w:cs="Symbol" w:hint="default"/>
      </w:rPr>
    </w:lvl>
    <w:lvl w:ilvl="7" w:tplc="04260003">
      <w:start w:val="1"/>
      <w:numFmt w:val="bullet"/>
      <w:lvlText w:val="o"/>
      <w:lvlJc w:val="left"/>
      <w:pPr>
        <w:ind w:left="5617" w:hanging="360"/>
      </w:pPr>
      <w:rPr>
        <w:rFonts w:ascii="Courier New" w:hAnsi="Courier New" w:cs="Courier New" w:hint="default"/>
      </w:rPr>
    </w:lvl>
    <w:lvl w:ilvl="8" w:tplc="04260005">
      <w:start w:val="1"/>
      <w:numFmt w:val="bullet"/>
      <w:lvlText w:val=""/>
      <w:lvlJc w:val="left"/>
      <w:pPr>
        <w:ind w:left="6337" w:hanging="360"/>
      </w:pPr>
      <w:rPr>
        <w:rFonts w:ascii="Wingdings" w:hAnsi="Wingdings" w:cs="Wingdings" w:hint="default"/>
      </w:rPr>
    </w:lvl>
  </w:abstractNum>
  <w:abstractNum w:abstractNumId="19" w15:restartNumberingAfterBreak="0">
    <w:nsid w:val="267B00B9"/>
    <w:multiLevelType w:val="hybridMultilevel"/>
    <w:tmpl w:val="C6BCD1FA"/>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2E716D39"/>
    <w:multiLevelType w:val="hybridMultilevel"/>
    <w:tmpl w:val="0338F532"/>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628"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2"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C14E9C"/>
    <w:multiLevelType w:val="hybridMultilevel"/>
    <w:tmpl w:val="D38E9830"/>
    <w:lvl w:ilvl="0" w:tplc="F912D582">
      <w:numFmt w:val="bullet"/>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4"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6"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7" w15:restartNumberingAfterBreak="0">
    <w:nsid w:val="45A1702E"/>
    <w:multiLevelType w:val="hybridMultilevel"/>
    <w:tmpl w:val="EDEACDAE"/>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8"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9"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0" w15:restartNumberingAfterBreak="0">
    <w:nsid w:val="50713837"/>
    <w:multiLevelType w:val="hybridMultilevel"/>
    <w:tmpl w:val="17603210"/>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31"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2"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3"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5" w15:restartNumberingAfterBreak="0">
    <w:nsid w:val="720A426A"/>
    <w:multiLevelType w:val="hybridMultilevel"/>
    <w:tmpl w:val="2B384B3A"/>
    <w:lvl w:ilvl="0" w:tplc="9CC49372">
      <w:numFmt w:val="bullet"/>
      <w:lvlText w:val=""/>
      <w:lvlJc w:val="left"/>
      <w:pPr>
        <w:ind w:left="2007" w:hanging="360"/>
      </w:pPr>
      <w:rPr>
        <w:rFonts w:ascii="Wingdings" w:eastAsiaTheme="minorHAnsi" w:hAnsi="Wingdings" w:cs="Times New Roman" w:hint="default"/>
        <w:color w:val="009999"/>
      </w:rPr>
    </w:lvl>
    <w:lvl w:ilvl="1" w:tplc="04260003">
      <w:start w:val="1"/>
      <w:numFmt w:val="bullet"/>
      <w:lvlText w:val="o"/>
      <w:lvlJc w:val="left"/>
      <w:pPr>
        <w:ind w:left="2007" w:hanging="360"/>
      </w:pPr>
      <w:rPr>
        <w:rFonts w:ascii="Courier New" w:hAnsi="Courier New" w:cs="Courier New" w:hint="default"/>
      </w:rPr>
    </w:lvl>
    <w:lvl w:ilvl="2" w:tplc="1EE80832">
      <w:numFmt w:val="bullet"/>
      <w:lvlText w:val=""/>
      <w:lvlJc w:val="left"/>
      <w:pPr>
        <w:ind w:left="2727"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3447" w:hanging="360"/>
      </w:pPr>
      <w:rPr>
        <w:rFonts w:ascii="Symbol" w:hAnsi="Symbol" w:cs="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cs="Wingdings" w:hint="default"/>
      </w:rPr>
    </w:lvl>
    <w:lvl w:ilvl="6" w:tplc="04260001" w:tentative="1">
      <w:start w:val="1"/>
      <w:numFmt w:val="bullet"/>
      <w:lvlText w:val=""/>
      <w:lvlJc w:val="left"/>
      <w:pPr>
        <w:ind w:left="5607" w:hanging="360"/>
      </w:pPr>
      <w:rPr>
        <w:rFonts w:ascii="Symbol" w:hAnsi="Symbol" w:cs="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cs="Wingdings" w:hint="default"/>
      </w:rPr>
    </w:lvl>
  </w:abstractNum>
  <w:abstractNum w:abstractNumId="36"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8"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9"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518428499">
    <w:abstractNumId w:val="22"/>
  </w:num>
  <w:num w:numId="2" w16cid:durableId="2102868334">
    <w:abstractNumId w:val="37"/>
  </w:num>
  <w:num w:numId="3" w16cid:durableId="99489946">
    <w:abstractNumId w:val="28"/>
  </w:num>
  <w:num w:numId="4" w16cid:durableId="486556180">
    <w:abstractNumId w:val="29"/>
  </w:num>
  <w:num w:numId="5" w16cid:durableId="215508510">
    <w:abstractNumId w:val="38"/>
  </w:num>
  <w:num w:numId="6" w16cid:durableId="234438971">
    <w:abstractNumId w:val="36"/>
  </w:num>
  <w:num w:numId="7" w16cid:durableId="731852438">
    <w:abstractNumId w:val="22"/>
  </w:num>
  <w:num w:numId="8" w16cid:durableId="74742488">
    <w:abstractNumId w:val="22"/>
  </w:num>
  <w:num w:numId="9" w16cid:durableId="295525358">
    <w:abstractNumId w:val="22"/>
  </w:num>
  <w:num w:numId="10" w16cid:durableId="1110323635">
    <w:abstractNumId w:val="22"/>
  </w:num>
  <w:num w:numId="11" w16cid:durableId="246691305">
    <w:abstractNumId w:val="0"/>
  </w:num>
  <w:num w:numId="12" w16cid:durableId="1749961857">
    <w:abstractNumId w:val="28"/>
  </w:num>
  <w:num w:numId="13" w16cid:durableId="49154491">
    <w:abstractNumId w:val="13"/>
  </w:num>
  <w:num w:numId="14" w16cid:durableId="789055534">
    <w:abstractNumId w:val="8"/>
  </w:num>
  <w:num w:numId="15" w16cid:durableId="545139075">
    <w:abstractNumId w:val="25"/>
  </w:num>
  <w:num w:numId="16" w16cid:durableId="1990280895">
    <w:abstractNumId w:val="2"/>
  </w:num>
  <w:num w:numId="17" w16cid:durableId="1345283736">
    <w:abstractNumId w:val="29"/>
  </w:num>
  <w:num w:numId="18" w16cid:durableId="2097047325">
    <w:abstractNumId w:val="29"/>
  </w:num>
  <w:num w:numId="19" w16cid:durableId="361441807">
    <w:abstractNumId w:val="11"/>
  </w:num>
  <w:num w:numId="20" w16cid:durableId="1934706637">
    <w:abstractNumId w:val="39"/>
  </w:num>
  <w:num w:numId="21" w16cid:durableId="976647111">
    <w:abstractNumId w:val="12"/>
  </w:num>
  <w:num w:numId="22" w16cid:durableId="1577862398">
    <w:abstractNumId w:val="31"/>
  </w:num>
  <w:num w:numId="23" w16cid:durableId="1389959411">
    <w:abstractNumId w:val="3"/>
  </w:num>
  <w:num w:numId="24" w16cid:durableId="1550459406">
    <w:abstractNumId w:val="10"/>
  </w:num>
  <w:num w:numId="25" w16cid:durableId="749934381">
    <w:abstractNumId w:val="1"/>
  </w:num>
  <w:num w:numId="26" w16cid:durableId="111870368">
    <w:abstractNumId w:val="34"/>
  </w:num>
  <w:num w:numId="27" w16cid:durableId="1112750268">
    <w:abstractNumId w:val="24"/>
  </w:num>
  <w:num w:numId="28" w16cid:durableId="998537645">
    <w:abstractNumId w:val="9"/>
  </w:num>
  <w:num w:numId="29" w16cid:durableId="838033754">
    <w:abstractNumId w:val="21"/>
  </w:num>
  <w:num w:numId="30" w16cid:durableId="1118525582">
    <w:abstractNumId w:val="32"/>
  </w:num>
  <w:num w:numId="31" w16cid:durableId="114562198">
    <w:abstractNumId w:val="33"/>
  </w:num>
  <w:num w:numId="32" w16cid:durableId="1953055726">
    <w:abstractNumId w:val="17"/>
  </w:num>
  <w:num w:numId="33" w16cid:durableId="48187414">
    <w:abstractNumId w:val="35"/>
  </w:num>
  <w:num w:numId="34" w16cid:durableId="624626898">
    <w:abstractNumId w:val="26"/>
  </w:num>
  <w:num w:numId="35" w16cid:durableId="732198135">
    <w:abstractNumId w:val="15"/>
  </w:num>
  <w:num w:numId="36" w16cid:durableId="1421175467">
    <w:abstractNumId w:val="16"/>
  </w:num>
  <w:num w:numId="37" w16cid:durableId="1572622915">
    <w:abstractNumId w:val="23"/>
  </w:num>
  <w:num w:numId="38" w16cid:durableId="1377856806">
    <w:abstractNumId w:val="4"/>
  </w:num>
  <w:num w:numId="39" w16cid:durableId="2009744418">
    <w:abstractNumId w:val="18"/>
  </w:num>
  <w:num w:numId="40" w16cid:durableId="1572737163">
    <w:abstractNumId w:val="6"/>
  </w:num>
  <w:num w:numId="41" w16cid:durableId="397023431">
    <w:abstractNumId w:val="30"/>
  </w:num>
  <w:num w:numId="42" w16cid:durableId="407070863">
    <w:abstractNumId w:val="5"/>
  </w:num>
  <w:num w:numId="43" w16cid:durableId="1610628215">
    <w:abstractNumId w:val="19"/>
  </w:num>
  <w:num w:numId="44" w16cid:durableId="1820808359">
    <w:abstractNumId w:val="20"/>
  </w:num>
  <w:num w:numId="45" w16cid:durableId="2106997658">
    <w:abstractNumId w:val="7"/>
  </w:num>
  <w:num w:numId="46" w16cid:durableId="1251936457">
    <w:abstractNumId w:val="14"/>
  </w:num>
  <w:num w:numId="47" w16cid:durableId="655887016">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316A"/>
    <w:rsid w:val="000C752C"/>
    <w:rsid w:val="000D137C"/>
    <w:rsid w:val="000E418F"/>
    <w:rsid w:val="000E469E"/>
    <w:rsid w:val="000F1F03"/>
    <w:rsid w:val="001050DA"/>
    <w:rsid w:val="001062E3"/>
    <w:rsid w:val="00111130"/>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72D5E"/>
    <w:rsid w:val="00277A94"/>
    <w:rsid w:val="00281536"/>
    <w:rsid w:val="002846AB"/>
    <w:rsid w:val="002853F9"/>
    <w:rsid w:val="00294A06"/>
    <w:rsid w:val="00295E72"/>
    <w:rsid w:val="002A3100"/>
    <w:rsid w:val="002B6B78"/>
    <w:rsid w:val="002C0D91"/>
    <w:rsid w:val="002C73C5"/>
    <w:rsid w:val="002E7D10"/>
    <w:rsid w:val="002F103A"/>
    <w:rsid w:val="002F7746"/>
    <w:rsid w:val="003049C3"/>
    <w:rsid w:val="00311772"/>
    <w:rsid w:val="003135C1"/>
    <w:rsid w:val="00322F85"/>
    <w:rsid w:val="00326423"/>
    <w:rsid w:val="00330A7E"/>
    <w:rsid w:val="00330D4A"/>
    <w:rsid w:val="00336167"/>
    <w:rsid w:val="0034595C"/>
    <w:rsid w:val="00350144"/>
    <w:rsid w:val="003510A4"/>
    <w:rsid w:val="0035131D"/>
    <w:rsid w:val="003577DD"/>
    <w:rsid w:val="00371166"/>
    <w:rsid w:val="00380079"/>
    <w:rsid w:val="00381049"/>
    <w:rsid w:val="00381997"/>
    <w:rsid w:val="003859DE"/>
    <w:rsid w:val="003931BD"/>
    <w:rsid w:val="003A051D"/>
    <w:rsid w:val="003B371D"/>
    <w:rsid w:val="003B67AC"/>
    <w:rsid w:val="003C1423"/>
    <w:rsid w:val="003C75AA"/>
    <w:rsid w:val="003D3C83"/>
    <w:rsid w:val="003D4A22"/>
    <w:rsid w:val="003E60C7"/>
    <w:rsid w:val="003E711F"/>
    <w:rsid w:val="003F5577"/>
    <w:rsid w:val="004001D7"/>
    <w:rsid w:val="0040338F"/>
    <w:rsid w:val="00404BE4"/>
    <w:rsid w:val="00420AD1"/>
    <w:rsid w:val="00421416"/>
    <w:rsid w:val="00436ACB"/>
    <w:rsid w:val="00437188"/>
    <w:rsid w:val="004441B2"/>
    <w:rsid w:val="00453416"/>
    <w:rsid w:val="00461638"/>
    <w:rsid w:val="0046398C"/>
    <w:rsid w:val="004652B7"/>
    <w:rsid w:val="00466FD7"/>
    <w:rsid w:val="00472F83"/>
    <w:rsid w:val="00475B78"/>
    <w:rsid w:val="00481051"/>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E7380"/>
    <w:rsid w:val="004F24BD"/>
    <w:rsid w:val="004F25C8"/>
    <w:rsid w:val="004F4B08"/>
    <w:rsid w:val="004F55D1"/>
    <w:rsid w:val="00501FAD"/>
    <w:rsid w:val="0050467E"/>
    <w:rsid w:val="00507C48"/>
    <w:rsid w:val="005128D7"/>
    <w:rsid w:val="0051672D"/>
    <w:rsid w:val="00520182"/>
    <w:rsid w:val="00521EE7"/>
    <w:rsid w:val="0052313E"/>
    <w:rsid w:val="005378C8"/>
    <w:rsid w:val="00537B76"/>
    <w:rsid w:val="00542128"/>
    <w:rsid w:val="005472C0"/>
    <w:rsid w:val="00565652"/>
    <w:rsid w:val="00566B7F"/>
    <w:rsid w:val="0056798C"/>
    <w:rsid w:val="005747A7"/>
    <w:rsid w:val="005758AC"/>
    <w:rsid w:val="00582496"/>
    <w:rsid w:val="00591D58"/>
    <w:rsid w:val="005B0CCD"/>
    <w:rsid w:val="005B2510"/>
    <w:rsid w:val="005B71B4"/>
    <w:rsid w:val="005C34C4"/>
    <w:rsid w:val="005C7232"/>
    <w:rsid w:val="005D5B45"/>
    <w:rsid w:val="005E0E4F"/>
    <w:rsid w:val="005E19EE"/>
    <w:rsid w:val="005E6C2A"/>
    <w:rsid w:val="005F59DA"/>
    <w:rsid w:val="00614F40"/>
    <w:rsid w:val="00622D1C"/>
    <w:rsid w:val="00626E48"/>
    <w:rsid w:val="00634FC5"/>
    <w:rsid w:val="006368C8"/>
    <w:rsid w:val="006424FC"/>
    <w:rsid w:val="00644D62"/>
    <w:rsid w:val="0064675F"/>
    <w:rsid w:val="00654973"/>
    <w:rsid w:val="006556BA"/>
    <w:rsid w:val="006609C4"/>
    <w:rsid w:val="006625B3"/>
    <w:rsid w:val="006626D0"/>
    <w:rsid w:val="006666CD"/>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47FB"/>
    <w:rsid w:val="0078581C"/>
    <w:rsid w:val="007A0B59"/>
    <w:rsid w:val="007A7B79"/>
    <w:rsid w:val="007B0817"/>
    <w:rsid w:val="007D0A4D"/>
    <w:rsid w:val="007D0F61"/>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67A87"/>
    <w:rsid w:val="00870E86"/>
    <w:rsid w:val="00883277"/>
    <w:rsid w:val="00884550"/>
    <w:rsid w:val="008871FC"/>
    <w:rsid w:val="008879B4"/>
    <w:rsid w:val="00887C10"/>
    <w:rsid w:val="00892B73"/>
    <w:rsid w:val="0089759B"/>
    <w:rsid w:val="008A2572"/>
    <w:rsid w:val="008A257A"/>
    <w:rsid w:val="008B0E12"/>
    <w:rsid w:val="008C258D"/>
    <w:rsid w:val="008C6BF3"/>
    <w:rsid w:val="008D5589"/>
    <w:rsid w:val="008E2A65"/>
    <w:rsid w:val="008F270E"/>
    <w:rsid w:val="008F7FBA"/>
    <w:rsid w:val="009143D9"/>
    <w:rsid w:val="00926CC0"/>
    <w:rsid w:val="0093785E"/>
    <w:rsid w:val="009408DB"/>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9F21CA"/>
    <w:rsid w:val="00A00EEF"/>
    <w:rsid w:val="00A23131"/>
    <w:rsid w:val="00A308B3"/>
    <w:rsid w:val="00A33DCE"/>
    <w:rsid w:val="00A455C3"/>
    <w:rsid w:val="00A513C7"/>
    <w:rsid w:val="00A57C84"/>
    <w:rsid w:val="00A6736D"/>
    <w:rsid w:val="00A75066"/>
    <w:rsid w:val="00A83AF9"/>
    <w:rsid w:val="00A90B25"/>
    <w:rsid w:val="00AA6B60"/>
    <w:rsid w:val="00AA736A"/>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2761"/>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B2A"/>
    <w:rsid w:val="00CA0C46"/>
    <w:rsid w:val="00CA67B5"/>
    <w:rsid w:val="00CB2A49"/>
    <w:rsid w:val="00CC5AA1"/>
    <w:rsid w:val="00CD6491"/>
    <w:rsid w:val="00D01CA9"/>
    <w:rsid w:val="00D0379C"/>
    <w:rsid w:val="00D048E5"/>
    <w:rsid w:val="00D122BE"/>
    <w:rsid w:val="00D14564"/>
    <w:rsid w:val="00D15345"/>
    <w:rsid w:val="00D20956"/>
    <w:rsid w:val="00D25CB9"/>
    <w:rsid w:val="00D436B2"/>
    <w:rsid w:val="00D44222"/>
    <w:rsid w:val="00D44509"/>
    <w:rsid w:val="00D449E3"/>
    <w:rsid w:val="00D44A6F"/>
    <w:rsid w:val="00D51E2B"/>
    <w:rsid w:val="00D61F78"/>
    <w:rsid w:val="00D67BD8"/>
    <w:rsid w:val="00D71877"/>
    <w:rsid w:val="00D74120"/>
    <w:rsid w:val="00D74445"/>
    <w:rsid w:val="00D75373"/>
    <w:rsid w:val="00D75784"/>
    <w:rsid w:val="00D76430"/>
    <w:rsid w:val="00D7703F"/>
    <w:rsid w:val="00D84376"/>
    <w:rsid w:val="00DC7EFA"/>
    <w:rsid w:val="00DD1659"/>
    <w:rsid w:val="00DD419F"/>
    <w:rsid w:val="00DE3214"/>
    <w:rsid w:val="00DE5E73"/>
    <w:rsid w:val="00DF58CA"/>
    <w:rsid w:val="00DF5BFC"/>
    <w:rsid w:val="00DF5D8F"/>
    <w:rsid w:val="00DF7624"/>
    <w:rsid w:val="00E0000E"/>
    <w:rsid w:val="00E015E5"/>
    <w:rsid w:val="00E10552"/>
    <w:rsid w:val="00E1313F"/>
    <w:rsid w:val="00E142BA"/>
    <w:rsid w:val="00E156C4"/>
    <w:rsid w:val="00E240C5"/>
    <w:rsid w:val="00E25DE2"/>
    <w:rsid w:val="00E25EE8"/>
    <w:rsid w:val="00E27FF0"/>
    <w:rsid w:val="00E31775"/>
    <w:rsid w:val="00E322AA"/>
    <w:rsid w:val="00E43E30"/>
    <w:rsid w:val="00E47D56"/>
    <w:rsid w:val="00E50D40"/>
    <w:rsid w:val="00E62006"/>
    <w:rsid w:val="00E65AB5"/>
    <w:rsid w:val="00E67BC6"/>
    <w:rsid w:val="00E70E19"/>
    <w:rsid w:val="00E75B03"/>
    <w:rsid w:val="00E76308"/>
    <w:rsid w:val="00E80EEA"/>
    <w:rsid w:val="00E8187E"/>
    <w:rsid w:val="00E92142"/>
    <w:rsid w:val="00E925A0"/>
    <w:rsid w:val="00E92A10"/>
    <w:rsid w:val="00EA36BA"/>
    <w:rsid w:val="00EA4B49"/>
    <w:rsid w:val="00EA5809"/>
    <w:rsid w:val="00EA58A8"/>
    <w:rsid w:val="00EB0E1D"/>
    <w:rsid w:val="00EB2E60"/>
    <w:rsid w:val="00EC3C96"/>
    <w:rsid w:val="00EC3CE4"/>
    <w:rsid w:val="00ED7FFD"/>
    <w:rsid w:val="00EE269C"/>
    <w:rsid w:val="00EE7C0D"/>
    <w:rsid w:val="00F03204"/>
    <w:rsid w:val="00F07747"/>
    <w:rsid w:val="00F07BA1"/>
    <w:rsid w:val="00F12A5E"/>
    <w:rsid w:val="00F2551E"/>
    <w:rsid w:val="00F25C60"/>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95DE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03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F103A"/>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578433">
      <w:bodyDiv w:val="1"/>
      <w:marLeft w:val="0"/>
      <w:marRight w:val="0"/>
      <w:marTop w:val="0"/>
      <w:marBottom w:val="0"/>
      <w:divBdr>
        <w:top w:val="none" w:sz="0" w:space="0" w:color="auto"/>
        <w:left w:val="none" w:sz="0" w:space="0" w:color="auto"/>
        <w:bottom w:val="none" w:sz="0" w:space="0" w:color="auto"/>
        <w:right w:val="none" w:sz="0" w:space="0" w:color="auto"/>
      </w:divBdr>
    </w:div>
    <w:div w:id="529145310">
      <w:bodyDiv w:val="1"/>
      <w:marLeft w:val="0"/>
      <w:marRight w:val="0"/>
      <w:marTop w:val="0"/>
      <w:marBottom w:val="0"/>
      <w:divBdr>
        <w:top w:val="none" w:sz="0" w:space="0" w:color="auto"/>
        <w:left w:val="none" w:sz="0" w:space="0" w:color="auto"/>
        <w:bottom w:val="none" w:sz="0" w:space="0" w:color="auto"/>
        <w:right w:val="none" w:sz="0" w:space="0" w:color="auto"/>
      </w:divBdr>
    </w:div>
    <w:div w:id="771583176">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255940675">
      <w:bodyDiv w:val="1"/>
      <w:marLeft w:val="0"/>
      <w:marRight w:val="0"/>
      <w:marTop w:val="0"/>
      <w:marBottom w:val="0"/>
      <w:divBdr>
        <w:top w:val="none" w:sz="0" w:space="0" w:color="auto"/>
        <w:left w:val="none" w:sz="0" w:space="0" w:color="auto"/>
        <w:bottom w:val="none" w:sz="0" w:space="0" w:color="auto"/>
        <w:right w:val="none" w:sz="0" w:space="0" w:color="auto"/>
      </w:divBdr>
    </w:div>
    <w:div w:id="1405564090">
      <w:bodyDiv w:val="1"/>
      <w:marLeft w:val="0"/>
      <w:marRight w:val="0"/>
      <w:marTop w:val="0"/>
      <w:marBottom w:val="0"/>
      <w:divBdr>
        <w:top w:val="none" w:sz="0" w:space="0" w:color="auto"/>
        <w:left w:val="none" w:sz="0" w:space="0" w:color="auto"/>
        <w:bottom w:val="none" w:sz="0" w:space="0" w:color="auto"/>
        <w:right w:val="none" w:sz="0" w:space="0" w:color="auto"/>
      </w:divBdr>
    </w:div>
    <w:div w:id="1553348283">
      <w:bodyDiv w:val="1"/>
      <w:marLeft w:val="0"/>
      <w:marRight w:val="0"/>
      <w:marTop w:val="0"/>
      <w:marBottom w:val="0"/>
      <w:divBdr>
        <w:top w:val="none" w:sz="0" w:space="0" w:color="auto"/>
        <w:left w:val="none" w:sz="0" w:space="0" w:color="auto"/>
        <w:bottom w:val="none" w:sz="0" w:space="0" w:color="auto"/>
        <w:right w:val="none" w:sz="0" w:space="0" w:color="auto"/>
      </w:divBdr>
    </w:div>
    <w:div w:id="1628050442">
      <w:bodyDiv w:val="1"/>
      <w:marLeft w:val="0"/>
      <w:marRight w:val="0"/>
      <w:marTop w:val="0"/>
      <w:marBottom w:val="0"/>
      <w:divBdr>
        <w:top w:val="none" w:sz="0" w:space="0" w:color="auto"/>
        <w:left w:val="none" w:sz="0" w:space="0" w:color="auto"/>
        <w:bottom w:val="none" w:sz="0" w:space="0" w:color="auto"/>
        <w:right w:val="none" w:sz="0" w:space="0" w:color="auto"/>
      </w:divBdr>
    </w:div>
    <w:div w:id="202855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03R0450&amp;qid=1620650465079" TargetMode="External"/><Relationship Id="rId13" Type="http://schemas.openxmlformats.org/officeDocument/2006/relationships/hyperlink" Target="https://stat.gov.lv/lv/meklet?Search=%22%22&amp;DataSource=%22data%22&amp;Themes=%222331%22" TargetMode="External"/><Relationship Id="rId18" Type="http://schemas.openxmlformats.org/officeDocument/2006/relationships/hyperlink" Target="https://www.em.gov.lv/lv/ekonomiska-attistiba" TargetMode="External"/><Relationship Id="rId26" Type="http://schemas.openxmlformats.org/officeDocument/2006/relationships/hyperlink" Target="https://www.csp.gov.lv/lv/informacijas-drosiba-un-datu-aizsardziba" TargetMode="External"/><Relationship Id="rId3" Type="http://schemas.openxmlformats.org/officeDocument/2006/relationships/styles" Target="styles.xml"/><Relationship Id="rId21" Type="http://schemas.openxmlformats.org/officeDocument/2006/relationships/hyperlink" Target="https://www.ecb.europa.eu/stats/macroeconomic_and_sectoral/labour_markets/html/index.en.html"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likumi.lv/ta/id/287576-oficialas-statistikas-veidlapu-paraugu-apstiprinasanas-un-veidlapu-aizpildisanas-un-iesniegsanas-noteikumi" TargetMode="External"/><Relationship Id="rId17" Type="http://schemas.openxmlformats.org/officeDocument/2006/relationships/hyperlink" Target="https://www.mk.gov.lv/lv/valsts-kanceleja" TargetMode="External"/><Relationship Id="rId25" Type="http://schemas.openxmlformats.org/officeDocument/2006/relationships/hyperlink" Target="https://eur-lex.europa.eu/legal-content/LV/TXT/?uri=celex%3A32016R0679" TargetMode="External"/><Relationship Id="rId2" Type="http://schemas.openxmlformats.org/officeDocument/2006/relationships/numbering" Target="numbering.xml"/><Relationship Id="rId16" Type="http://schemas.openxmlformats.org/officeDocument/2006/relationships/hyperlink" Target="http://ec.europa.eu/eurostat/data/database?node_code=jvs_q_nace2" TargetMode="External"/><Relationship Id="rId20" Type="http://schemas.openxmlformats.org/officeDocument/2006/relationships/hyperlink" Target="https://data.oecd.org/earnwage/average-wages.htm"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legal-content/LV/TXT/?uri=CELEX%3A32008R0453&amp;qid=1620646767314" TargetMode="External"/><Relationship Id="rId24" Type="http://schemas.openxmlformats.org/officeDocument/2006/relationships/hyperlink" Target="https://www.ilo.org/global/lang--en/index.htm" TargetMode="External"/><Relationship Id="rId5" Type="http://schemas.openxmlformats.org/officeDocument/2006/relationships/webSettings" Target="webSettings.xml"/><Relationship Id="rId15" Type="http://schemas.openxmlformats.org/officeDocument/2006/relationships/hyperlink" Target="http://ec.europa.eu/eurostat/data/database?node_code=lc_lci_r2_q" TargetMode="External"/><Relationship Id="rId23" Type="http://schemas.openxmlformats.org/officeDocument/2006/relationships/hyperlink" Target="http://data.un.org/" TargetMode="External"/><Relationship Id="rId28" Type="http://schemas.openxmlformats.org/officeDocument/2006/relationships/theme" Target="theme/theme1.xml"/><Relationship Id="rId10" Type="http://schemas.openxmlformats.org/officeDocument/2006/relationships/hyperlink" Target="https://likumi.lv/ta/id/274749" TargetMode="External"/><Relationship Id="rId19" Type="http://schemas.openxmlformats.org/officeDocument/2006/relationships/hyperlink" Target="https://www.makroekonomika.lv/tautsaimniecibas-raditaji" TargetMode="External"/><Relationship Id="rId4" Type="http://schemas.openxmlformats.org/officeDocument/2006/relationships/settings" Target="settings.xml"/><Relationship Id="rId9" Type="http://schemas.openxmlformats.org/officeDocument/2006/relationships/hyperlink" Target="https://eur-lex.europa.eu/legal-content/LV/TXT/?uri=CELEX%3A32008R0453&amp;qid=1620650521136" TargetMode="External"/><Relationship Id="rId14" Type="http://schemas.openxmlformats.org/officeDocument/2006/relationships/hyperlink" Target="https://stat.gov.lv/lv/meklet?Search=%22%22&amp;DataSource=%22data%22&amp;Themes=%222332%22" TargetMode="External"/><Relationship Id="rId22" Type="http://schemas.openxmlformats.org/officeDocument/2006/relationships/hyperlink" Target="https://www.imf.org/en/Data"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6905</Words>
  <Characters>3936</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Sigita-Helēna Blumberga</cp:lastModifiedBy>
  <cp:revision>17</cp:revision>
  <cp:lastPrinted>2024-10-25T07:05:00Z</cp:lastPrinted>
  <dcterms:created xsi:type="dcterms:W3CDTF">2021-06-09T18:20:00Z</dcterms:created>
  <dcterms:modified xsi:type="dcterms:W3CDTF">2026-03-03T11:38:00Z</dcterms:modified>
</cp:coreProperties>
</file>